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DFFDB" w14:textId="77777777" w:rsidR="00B236F6" w:rsidRDefault="00B236F6" w:rsidP="00B236F6">
      <w:pPr>
        <w:pStyle w:val="CM7"/>
        <w:spacing w:after="120"/>
        <w:jc w:val="center"/>
        <w:rPr>
          <w:rFonts w:asciiTheme="minorHAnsi" w:hAnsiTheme="minorHAnsi" w:cstheme="minorHAnsi"/>
          <w:b/>
          <w:bCs/>
          <w:color w:val="1F3864" w:themeColor="accent1" w:themeShade="80"/>
          <w:sz w:val="22"/>
          <w:szCs w:val="22"/>
        </w:rPr>
      </w:pPr>
    </w:p>
    <w:p w14:paraId="22402D2C" w14:textId="77777777" w:rsidR="00D72CB4" w:rsidRDefault="00B236F6" w:rsidP="00B236F6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 w:rsidRPr="00272142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NERC Research Experience Placements </w:t>
      </w:r>
    </w:p>
    <w:p w14:paraId="3F0BA83C" w14:textId="0BB28103" w:rsidR="00B236F6" w:rsidRPr="00272142" w:rsidRDefault="00310A52" w:rsidP="00B236F6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auto"/>
          <w:sz w:val="28"/>
          <w:szCs w:val="28"/>
        </w:rPr>
        <w:t>Student Application Form</w:t>
      </w:r>
      <w:r w:rsidR="00B236F6" w:rsidRPr="00272142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 – Summer 202</w:t>
      </w:r>
      <w:r w:rsidR="003F0A4B">
        <w:rPr>
          <w:rFonts w:asciiTheme="minorHAnsi" w:hAnsiTheme="minorHAnsi" w:cstheme="minorHAnsi"/>
          <w:b/>
          <w:bCs/>
          <w:color w:val="auto"/>
          <w:sz w:val="28"/>
          <w:szCs w:val="28"/>
        </w:rPr>
        <w:t>4</w:t>
      </w:r>
    </w:p>
    <w:p w14:paraId="3264195F" w14:textId="46A020DD" w:rsidR="000F4FBF" w:rsidRPr="000F4FBF" w:rsidRDefault="000F4FBF" w:rsidP="000F4FBF">
      <w:pPr>
        <w:shd w:val="clear" w:color="auto" w:fill="FFFFFF"/>
        <w:spacing w:before="100" w:beforeAutospacing="1" w:after="100" w:afterAutospacing="1"/>
        <w:rPr>
          <w:rFonts w:asciiTheme="majorHAnsi" w:eastAsia="Times New Roman" w:hAnsiTheme="majorHAnsi" w:cstheme="majorHAnsi"/>
          <w:lang w:eastAsia="en-GB"/>
          <w14:ligatures w14:val="none"/>
        </w:rPr>
      </w:pPr>
      <w:r w:rsidRPr="000F4FBF">
        <w:rPr>
          <w:rFonts w:asciiTheme="majorHAnsi" w:eastAsia="Times New Roman" w:hAnsiTheme="majorHAnsi" w:cstheme="majorHAnsi"/>
          <w:lang w:eastAsia="en-GB"/>
          <w14:ligatures w14:val="none"/>
        </w:rPr>
        <w:t>This year</w:t>
      </w:r>
      <w:r>
        <w:rPr>
          <w:rFonts w:asciiTheme="majorHAnsi" w:eastAsia="Times New Roman" w:hAnsiTheme="majorHAnsi" w:cstheme="majorHAnsi"/>
          <w:lang w:eastAsia="en-GB"/>
          <w14:ligatures w14:val="none"/>
        </w:rPr>
        <w:t>,</w:t>
      </w:r>
      <w:r w:rsidRPr="000F4FBF">
        <w:rPr>
          <w:rFonts w:asciiTheme="majorHAnsi" w:eastAsia="Times New Roman" w:hAnsiTheme="majorHAnsi" w:cstheme="majorHAnsi"/>
          <w:lang w:eastAsia="en-GB"/>
          <w14:ligatures w14:val="none"/>
        </w:rPr>
        <w:t xml:space="preserve"> as part of our ongoing commitment to diversity, equity and inclusion and to address a shortage of </w:t>
      </w:r>
      <w:r w:rsidRPr="000F4FBF">
        <w:rPr>
          <w:rFonts w:asciiTheme="majorHAnsi" w:eastAsia="Times New Roman" w:hAnsiTheme="majorHAnsi" w:cstheme="majorHAnsi"/>
          <w:b/>
          <w:bCs/>
          <w:lang w:eastAsia="en-GB"/>
          <w14:ligatures w14:val="none"/>
        </w:rPr>
        <w:t>quantitative skills</w:t>
      </w:r>
      <w:r w:rsidRPr="000F4FBF">
        <w:rPr>
          <w:rFonts w:asciiTheme="majorHAnsi" w:eastAsia="Times New Roman" w:hAnsiTheme="majorHAnsi" w:cstheme="majorHAnsi"/>
          <w:lang w:eastAsia="en-GB"/>
          <w14:ligatures w14:val="none"/>
        </w:rPr>
        <w:t> in the environmental sciences; applicants who identify with one or more of the following </w:t>
      </w:r>
      <w:r w:rsidRPr="000F4FBF">
        <w:rPr>
          <w:rFonts w:asciiTheme="majorHAnsi" w:eastAsia="Times New Roman" w:hAnsiTheme="majorHAnsi" w:cstheme="majorHAnsi"/>
          <w:b/>
          <w:bCs/>
          <w:lang w:eastAsia="en-GB"/>
          <w14:ligatures w14:val="none"/>
        </w:rPr>
        <w:t>under-represented groups</w:t>
      </w:r>
      <w:r w:rsidRPr="000F4FBF">
        <w:rPr>
          <w:rFonts w:asciiTheme="majorHAnsi" w:eastAsia="Times New Roman" w:hAnsiTheme="majorHAnsi" w:cstheme="majorHAnsi"/>
          <w:lang w:eastAsia="en-GB"/>
          <w14:ligatures w14:val="none"/>
        </w:rPr>
        <w:t> will be prioritised:</w:t>
      </w:r>
    </w:p>
    <w:p w14:paraId="452E2043" w14:textId="77777777" w:rsidR="000F4FBF" w:rsidRPr="000F4FBF" w:rsidRDefault="000F4FBF" w:rsidP="000F4FB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ajorHAnsi" w:eastAsia="Times New Roman" w:hAnsiTheme="majorHAnsi" w:cstheme="majorHAnsi"/>
          <w:lang w:eastAsia="en-GB"/>
          <w14:ligatures w14:val="none"/>
        </w:rPr>
      </w:pPr>
      <w:r w:rsidRPr="000F4FBF">
        <w:rPr>
          <w:rFonts w:asciiTheme="majorHAnsi" w:eastAsia="Times New Roman" w:hAnsiTheme="majorHAnsi" w:cstheme="majorHAnsi"/>
          <w:lang w:eastAsia="en-GB"/>
          <w14:ligatures w14:val="none"/>
        </w:rPr>
        <w:t>Black UK/Home candidates</w:t>
      </w:r>
    </w:p>
    <w:p w14:paraId="15988083" w14:textId="77777777" w:rsidR="000F4FBF" w:rsidRPr="000F4FBF" w:rsidRDefault="000F4FBF" w:rsidP="000F4FB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ajorHAnsi" w:eastAsia="Times New Roman" w:hAnsiTheme="majorHAnsi" w:cstheme="majorHAnsi"/>
          <w:lang w:eastAsia="en-GB"/>
          <w14:ligatures w14:val="none"/>
        </w:rPr>
      </w:pPr>
      <w:r w:rsidRPr="000F4FBF">
        <w:rPr>
          <w:rFonts w:asciiTheme="majorHAnsi" w:eastAsia="Times New Roman" w:hAnsiTheme="majorHAnsi" w:cstheme="majorHAnsi"/>
          <w:lang w:eastAsia="en-GB"/>
          <w14:ligatures w14:val="none"/>
        </w:rPr>
        <w:t>first-generation students (first student from a family to go to the university)</w:t>
      </w:r>
    </w:p>
    <w:p w14:paraId="1686D0B9" w14:textId="77777777" w:rsidR="000F4FBF" w:rsidRPr="000F4FBF" w:rsidRDefault="000F4FBF" w:rsidP="000F4FB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ajorHAnsi" w:eastAsia="Times New Roman" w:hAnsiTheme="majorHAnsi" w:cstheme="majorHAnsi"/>
          <w:lang w:eastAsia="en-GB"/>
          <w14:ligatures w14:val="none"/>
        </w:rPr>
      </w:pPr>
      <w:r w:rsidRPr="000F4FBF">
        <w:rPr>
          <w:rFonts w:asciiTheme="majorHAnsi" w:eastAsia="Times New Roman" w:hAnsiTheme="majorHAnsi" w:cstheme="majorHAnsi"/>
          <w:lang w:eastAsia="en-GB"/>
          <w14:ligatures w14:val="none"/>
        </w:rPr>
        <w:t>students from low socio-economic background</w:t>
      </w:r>
    </w:p>
    <w:p w14:paraId="4D020659" w14:textId="77777777" w:rsidR="000F4FBF" w:rsidRPr="000F4FBF" w:rsidRDefault="000F4FBF" w:rsidP="000F4FB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ajorHAnsi" w:eastAsia="Times New Roman" w:hAnsiTheme="majorHAnsi" w:cstheme="majorHAnsi"/>
          <w:lang w:eastAsia="en-GB"/>
          <w14:ligatures w14:val="none"/>
        </w:rPr>
      </w:pPr>
      <w:r w:rsidRPr="000F4FBF">
        <w:rPr>
          <w:rFonts w:asciiTheme="majorHAnsi" w:eastAsia="Times New Roman" w:hAnsiTheme="majorHAnsi" w:cstheme="majorHAnsi"/>
          <w:lang w:eastAsia="en-GB"/>
          <w14:ligatures w14:val="none"/>
        </w:rPr>
        <w:t>disabled students</w:t>
      </w:r>
    </w:p>
    <w:p w14:paraId="61BA6690" w14:textId="77777777" w:rsidR="000F4FBF" w:rsidRPr="000F4FBF" w:rsidRDefault="000F4FBF" w:rsidP="000F4FB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ajorHAnsi" w:eastAsia="Times New Roman" w:hAnsiTheme="majorHAnsi" w:cstheme="majorHAnsi"/>
          <w:lang w:eastAsia="en-GB"/>
          <w14:ligatures w14:val="none"/>
        </w:rPr>
      </w:pPr>
      <w:r w:rsidRPr="000F4FBF">
        <w:rPr>
          <w:rFonts w:asciiTheme="majorHAnsi" w:eastAsia="Times New Roman" w:hAnsiTheme="majorHAnsi" w:cstheme="majorHAnsi"/>
          <w:lang w:eastAsia="en-GB"/>
          <w14:ligatures w14:val="none"/>
        </w:rPr>
        <w:t>studying a quantitative discipline</w:t>
      </w:r>
    </w:p>
    <w:p w14:paraId="0F9F6FE7" w14:textId="08199D5F" w:rsidR="00212575" w:rsidRDefault="00212575" w:rsidP="00310A52">
      <w:pPr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</w:pPr>
      <w:r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  <w:t xml:space="preserve">These criteria will be listed in our </w:t>
      </w:r>
      <w:hyperlink r:id="rId8" w:history="1">
        <w:r w:rsidRPr="00E76FE3">
          <w:rPr>
            <w:rStyle w:val="Hyperlink"/>
            <w:rFonts w:asciiTheme="majorHAnsi" w:eastAsia="Times New Roman" w:hAnsiTheme="majorHAnsi" w:cstheme="majorHAnsi"/>
            <w:shd w:val="clear" w:color="auto" w:fill="FFFFFF"/>
            <w:lang w:eastAsia="en-GB"/>
            <w14:ligatures w14:val="none"/>
          </w:rPr>
          <w:t>EDI form</w:t>
        </w:r>
      </w:hyperlink>
      <w:r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  <w:t xml:space="preserve"> which you must complete as part of your application</w:t>
      </w:r>
      <w:r w:rsidR="005C7FC5"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  <w:t xml:space="preserve">. </w:t>
      </w:r>
    </w:p>
    <w:p w14:paraId="4A3FF633" w14:textId="77777777" w:rsidR="00212575" w:rsidRDefault="00212575" w:rsidP="00310A52">
      <w:pPr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</w:pPr>
    </w:p>
    <w:p w14:paraId="1BD9071C" w14:textId="565E3E9A" w:rsidR="00310A52" w:rsidRPr="00310A52" w:rsidRDefault="00310A52" w:rsidP="00310A52">
      <w:pPr>
        <w:rPr>
          <w:rFonts w:asciiTheme="majorHAnsi" w:eastAsia="Times New Roman" w:hAnsiTheme="majorHAnsi" w:cstheme="majorHAnsi"/>
          <w:lang w:eastAsia="en-GB"/>
          <w14:ligatures w14:val="none"/>
        </w:rPr>
      </w:pPr>
      <w:r w:rsidRPr="000F4FBF"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  <w:t xml:space="preserve">Applicants should apply by sending this completed application form, a 2-page CV and record card / provisional transcript to </w:t>
      </w:r>
      <w:hyperlink r:id="rId9" w:history="1">
        <w:r w:rsidR="003F0A4B" w:rsidRPr="00F76770">
          <w:rPr>
            <w:rStyle w:val="Hyperlink"/>
            <w:rFonts w:asciiTheme="majorHAnsi" w:eastAsia="Times New Roman" w:hAnsiTheme="majorHAnsi" w:cstheme="majorHAnsi"/>
            <w:shd w:val="clear" w:color="auto" w:fill="FFFFFF"/>
            <w:lang w:eastAsia="en-GB"/>
            <w14:ligatures w14:val="none"/>
          </w:rPr>
          <w:t>sbstempservices@abdn.ac.uk</w:t>
        </w:r>
      </w:hyperlink>
      <w:r w:rsidR="000F4FBF"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  <w:t xml:space="preserve"> by</w:t>
      </w:r>
      <w:r w:rsidRPr="000F4FBF"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  <w:t xml:space="preserve"> the </w:t>
      </w:r>
      <w:r w:rsidR="000F4FBF"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  <w:t xml:space="preserve">stated </w:t>
      </w:r>
      <w:r w:rsidRPr="000F4FBF"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  <w:t>deadline.</w:t>
      </w:r>
      <w:r w:rsidRPr="000F4FBF">
        <w:rPr>
          <w:rFonts w:asciiTheme="majorHAnsi" w:eastAsia="Times New Roman" w:hAnsiTheme="majorHAnsi" w:cstheme="majorHAnsi"/>
          <w:lang w:eastAsia="en-GB"/>
          <w14:ligatures w14:val="none"/>
        </w:rPr>
        <w:br/>
      </w:r>
      <w:r w:rsidRPr="000F4FBF">
        <w:rPr>
          <w:rFonts w:asciiTheme="majorHAnsi" w:eastAsia="Times New Roman" w:hAnsiTheme="majorHAnsi" w:cstheme="majorHAnsi"/>
          <w:lang w:eastAsia="en-GB"/>
          <w14:ligatures w14:val="none"/>
        </w:rPr>
        <w:br/>
      </w:r>
      <w:r w:rsidRPr="000F4FBF"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  <w:t xml:space="preserve">Please apply for a maximum of </w:t>
      </w:r>
      <w:r w:rsidRPr="004801F5">
        <w:rPr>
          <w:rFonts w:asciiTheme="majorHAnsi" w:eastAsia="Times New Roman" w:hAnsiTheme="majorHAnsi" w:cstheme="majorHAnsi"/>
          <w:b/>
          <w:bCs/>
          <w:shd w:val="clear" w:color="auto" w:fill="FFFFFF"/>
          <w:lang w:eastAsia="en-GB"/>
          <w14:ligatures w14:val="none"/>
        </w:rPr>
        <w:t>ONE</w:t>
      </w:r>
      <w:r w:rsidRPr="000F4FBF"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  <w:t xml:space="preserve"> </w:t>
      </w:r>
      <w:r w:rsidRPr="00626899">
        <w:rPr>
          <w:rFonts w:asciiTheme="majorHAnsi" w:eastAsia="Times New Roman" w:hAnsiTheme="majorHAnsi" w:cstheme="majorHAnsi"/>
          <w:b/>
          <w:bCs/>
          <w:shd w:val="clear" w:color="auto" w:fill="FFFFFF"/>
          <w:lang w:eastAsia="en-GB"/>
          <w14:ligatures w14:val="none"/>
        </w:rPr>
        <w:t>project</w:t>
      </w:r>
      <w:r w:rsidRPr="000F4FBF"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  <w:t>. Please also remember that you cannot apply for a project within the school or discipline you currently study within</w:t>
      </w:r>
      <w:r w:rsidR="004801F5"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  <w:t xml:space="preserve">, </w:t>
      </w:r>
      <w:r w:rsidRPr="000F4FBF"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  <w:t>these placements are intended to be cross-disciplinary.</w:t>
      </w:r>
      <w:r w:rsidR="004801F5"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  <w:t xml:space="preserve"> Please refer to the </w:t>
      </w:r>
      <w:hyperlink r:id="rId10" w:history="1">
        <w:r w:rsidR="004801F5" w:rsidRPr="004801F5">
          <w:rPr>
            <w:rStyle w:val="Hyperlink"/>
            <w:rFonts w:asciiTheme="majorHAnsi" w:eastAsia="Times New Roman" w:hAnsiTheme="majorHAnsi" w:cstheme="majorHAnsi"/>
            <w:shd w:val="clear" w:color="auto" w:fill="FFFFFF"/>
            <w:lang w:eastAsia="en-GB"/>
            <w14:ligatures w14:val="none"/>
          </w:rPr>
          <w:t>terms and conditions</w:t>
        </w:r>
      </w:hyperlink>
      <w:r w:rsidR="004801F5">
        <w:rPr>
          <w:rFonts w:asciiTheme="majorHAnsi" w:eastAsia="Times New Roman" w:hAnsiTheme="majorHAnsi" w:cstheme="majorHAnsi"/>
          <w:shd w:val="clear" w:color="auto" w:fill="FFFFFF"/>
          <w:lang w:eastAsia="en-GB"/>
          <w14:ligatures w14:val="none"/>
        </w:rPr>
        <w:t xml:space="preserve"> on our website. </w:t>
      </w:r>
    </w:p>
    <w:p w14:paraId="2262F06D" w14:textId="3BE1F0F6" w:rsidR="00B236F6" w:rsidRPr="000F4FBF" w:rsidRDefault="00EE381E" w:rsidP="00272142">
      <w:pPr>
        <w:pStyle w:val="Default"/>
        <w:jc w:val="both"/>
        <w:rPr>
          <w:rFonts w:asciiTheme="majorHAnsi" w:eastAsia="Times New Roman" w:hAnsiTheme="majorHAnsi" w:cstheme="majorHAnsi"/>
          <w:color w:val="auto"/>
          <w:sz w:val="22"/>
          <w:szCs w:val="22"/>
          <w:lang w:eastAsia="en-GB"/>
          <w14:ligatures w14:val="none"/>
        </w:rPr>
      </w:pPr>
      <w:r w:rsidRPr="000F4FBF">
        <w:rPr>
          <w:rStyle w:val="normaltextrun"/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 </w:t>
      </w:r>
      <w:r w:rsidR="00B236F6" w:rsidRPr="000F4FBF">
        <w:rPr>
          <w:rFonts w:asciiTheme="majorHAnsi" w:eastAsia="Times New Roman" w:hAnsiTheme="majorHAnsi" w:cstheme="majorHAnsi"/>
          <w:color w:val="auto"/>
          <w:sz w:val="22"/>
          <w:szCs w:val="22"/>
          <w:lang w:eastAsia="en-GB"/>
          <w14:ligatures w14:val="none"/>
        </w:rPr>
        <w:t xml:space="preserve">  </w:t>
      </w:r>
      <w:r w:rsidR="00B236F6" w:rsidRPr="000F4FBF">
        <w:rPr>
          <w:rFonts w:asciiTheme="majorHAnsi" w:eastAsia="Times New Roman" w:hAnsiTheme="majorHAnsi" w:cstheme="majorHAnsi"/>
          <w:color w:val="auto"/>
          <w:sz w:val="22"/>
          <w:szCs w:val="22"/>
          <w:lang w:eastAsia="en-GB"/>
          <w14:ligatures w14:val="none"/>
        </w:rPr>
        <w:br/>
      </w:r>
      <w:r w:rsidR="00B236F6" w:rsidRPr="000F4FBF">
        <w:rPr>
          <w:rFonts w:asciiTheme="majorHAnsi" w:eastAsia="Times New Roman" w:hAnsiTheme="majorHAnsi" w:cstheme="majorHAnsi"/>
          <w:b/>
          <w:bCs/>
          <w:color w:val="auto"/>
          <w:sz w:val="22"/>
          <w:szCs w:val="22"/>
          <w:shd w:val="clear" w:color="auto" w:fill="FFFFFF"/>
          <w:lang w:eastAsia="en-GB"/>
          <w14:ligatures w14:val="none"/>
        </w:rPr>
        <w:t>DEADLINE:</w:t>
      </w:r>
      <w:r w:rsidR="00B236F6" w:rsidRPr="000F4FBF">
        <w:rPr>
          <w:rFonts w:asciiTheme="majorHAnsi" w:eastAsia="Times New Roman" w:hAnsiTheme="majorHAnsi" w:cstheme="majorHAnsi"/>
          <w:color w:val="auto"/>
          <w:sz w:val="22"/>
          <w:szCs w:val="22"/>
          <w:shd w:val="clear" w:color="auto" w:fill="FFFFFF"/>
          <w:lang w:eastAsia="en-GB"/>
          <w14:ligatures w14:val="none"/>
        </w:rPr>
        <w:t> </w:t>
      </w:r>
      <w:r w:rsidR="003F0A4B">
        <w:rPr>
          <w:rFonts w:asciiTheme="majorHAnsi" w:hAnsiTheme="majorHAnsi" w:cstheme="majorHAnsi"/>
          <w:color w:val="auto"/>
          <w:sz w:val="22"/>
          <w:szCs w:val="22"/>
        </w:rPr>
        <w:t>Monday</w:t>
      </w:r>
      <w:r w:rsidR="00B236F6" w:rsidRPr="000F4FBF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="003F0A4B">
        <w:rPr>
          <w:rFonts w:asciiTheme="majorHAnsi" w:hAnsiTheme="majorHAnsi" w:cstheme="majorHAnsi"/>
          <w:color w:val="auto"/>
          <w:sz w:val="22"/>
          <w:szCs w:val="22"/>
        </w:rPr>
        <w:t>6</w:t>
      </w:r>
      <w:r w:rsidR="00B236F6" w:rsidRPr="000F4FBF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="005C3DC4">
        <w:rPr>
          <w:rFonts w:asciiTheme="majorHAnsi" w:hAnsiTheme="majorHAnsi" w:cstheme="majorHAnsi"/>
          <w:color w:val="auto"/>
          <w:sz w:val="22"/>
          <w:szCs w:val="22"/>
        </w:rPr>
        <w:t>May</w:t>
      </w:r>
      <w:r w:rsidR="00B236F6" w:rsidRPr="000F4FBF">
        <w:rPr>
          <w:rFonts w:asciiTheme="majorHAnsi" w:hAnsiTheme="majorHAnsi" w:cstheme="majorHAnsi"/>
          <w:color w:val="auto"/>
          <w:sz w:val="22"/>
          <w:szCs w:val="22"/>
        </w:rPr>
        <w:t xml:space="preserve"> 202</w:t>
      </w:r>
      <w:r w:rsidR="003F0A4B">
        <w:rPr>
          <w:rFonts w:asciiTheme="majorHAnsi" w:hAnsiTheme="majorHAnsi" w:cstheme="majorHAnsi"/>
          <w:color w:val="auto"/>
          <w:sz w:val="22"/>
          <w:szCs w:val="22"/>
        </w:rPr>
        <w:t>4</w:t>
      </w:r>
      <w:r w:rsidR="00B236F6" w:rsidRPr="000F4FBF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="00B236F6" w:rsidRPr="000F4FBF">
        <w:rPr>
          <w:rFonts w:asciiTheme="majorHAnsi" w:eastAsia="Times New Roman" w:hAnsiTheme="majorHAnsi" w:cstheme="majorHAnsi"/>
          <w:color w:val="auto"/>
          <w:sz w:val="22"/>
          <w:szCs w:val="22"/>
          <w:lang w:eastAsia="en-GB"/>
          <w14:ligatures w14:val="none"/>
        </w:rPr>
        <w:t xml:space="preserve">@ </w:t>
      </w:r>
      <w:r w:rsidR="004801F5">
        <w:rPr>
          <w:rFonts w:asciiTheme="majorHAnsi" w:eastAsia="Times New Roman" w:hAnsiTheme="majorHAnsi" w:cstheme="majorHAnsi"/>
          <w:color w:val="auto"/>
          <w:sz w:val="22"/>
          <w:szCs w:val="22"/>
          <w:lang w:eastAsia="en-GB"/>
          <w14:ligatures w14:val="none"/>
        </w:rPr>
        <w:t>2</w:t>
      </w:r>
      <w:r w:rsidR="005C3DC4">
        <w:rPr>
          <w:rFonts w:asciiTheme="majorHAnsi" w:eastAsia="Times New Roman" w:hAnsiTheme="majorHAnsi" w:cstheme="majorHAnsi"/>
          <w:color w:val="auto"/>
          <w:sz w:val="22"/>
          <w:szCs w:val="22"/>
          <w:lang w:eastAsia="en-GB"/>
          <w14:ligatures w14:val="none"/>
        </w:rPr>
        <w:t>3</w:t>
      </w:r>
      <w:r w:rsidR="00B236F6" w:rsidRPr="000F4FBF">
        <w:rPr>
          <w:rFonts w:asciiTheme="majorHAnsi" w:eastAsia="Times New Roman" w:hAnsiTheme="majorHAnsi" w:cstheme="majorHAnsi"/>
          <w:color w:val="auto"/>
          <w:sz w:val="22"/>
          <w:szCs w:val="22"/>
          <w:lang w:eastAsia="en-GB"/>
          <w14:ligatures w14:val="none"/>
        </w:rPr>
        <w:t>.</w:t>
      </w:r>
      <w:r w:rsidR="005C3DC4">
        <w:rPr>
          <w:rFonts w:asciiTheme="majorHAnsi" w:eastAsia="Times New Roman" w:hAnsiTheme="majorHAnsi" w:cstheme="majorHAnsi"/>
          <w:color w:val="auto"/>
          <w:sz w:val="22"/>
          <w:szCs w:val="22"/>
          <w:lang w:eastAsia="en-GB"/>
          <w14:ligatures w14:val="none"/>
        </w:rPr>
        <w:t>59 (midnight)</w:t>
      </w:r>
      <w:r w:rsidR="00B236F6" w:rsidRPr="000F4FBF">
        <w:rPr>
          <w:rFonts w:asciiTheme="majorHAnsi" w:eastAsia="Times New Roman" w:hAnsiTheme="majorHAnsi" w:cstheme="majorHAnsi"/>
          <w:color w:val="auto"/>
          <w:sz w:val="22"/>
          <w:szCs w:val="22"/>
          <w:lang w:eastAsia="en-GB"/>
          <w14:ligatures w14:val="none"/>
        </w:rPr>
        <w:t xml:space="preserve"> </w:t>
      </w:r>
      <w:r w:rsidR="004801F5">
        <w:rPr>
          <w:rFonts w:asciiTheme="majorHAnsi" w:eastAsia="Times New Roman" w:hAnsiTheme="majorHAnsi" w:cstheme="majorHAnsi"/>
          <w:color w:val="auto"/>
          <w:sz w:val="22"/>
          <w:szCs w:val="22"/>
          <w:lang w:eastAsia="en-GB"/>
          <w14:ligatures w14:val="none"/>
        </w:rPr>
        <w:t>BST</w:t>
      </w:r>
    </w:p>
    <w:p w14:paraId="5DD7DF9C" w14:textId="488E501E" w:rsidR="00310A52" w:rsidRDefault="00310A52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16A46BD0" w14:textId="3CC8C708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7D8847C8" w14:textId="7036C79A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00945A35" w14:textId="56554F16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6E9C888D" w14:textId="23438AEB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71352964" w14:textId="77777777" w:rsidR="005C7FC5" w:rsidRDefault="005C7FC5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65D24DB5" w14:textId="4FFC1489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14ACA84F" w14:textId="3EC19EB0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24F1A46D" w14:textId="653D9EF2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08079058" w14:textId="25393F0F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2034FA0B" w14:textId="2B693870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7EA6DC41" w14:textId="625C92F6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147ED032" w14:textId="6005C60F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588C1A9E" w14:textId="11E61231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42549FC4" w14:textId="4382045C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6DEE154F" w14:textId="61B47A5F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63C78652" w14:textId="7878E2A2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509B61CD" w14:textId="7403E689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54B019A4" w14:textId="02D49CCC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318FE705" w14:textId="789E8B66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5E5D9258" w14:textId="77777777" w:rsidR="00E76FE3" w:rsidRDefault="00E76FE3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6D6944A6" w14:textId="77777777" w:rsidR="00E76FE3" w:rsidRDefault="00E76FE3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7556BE10" w14:textId="1BC66F50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26A92183" w14:textId="41776313" w:rsidR="004E63FA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1C20AA7E" w14:textId="77777777" w:rsidR="004E63FA" w:rsidRPr="000F4FBF" w:rsidRDefault="004E63FA" w:rsidP="00310A52">
      <w:pPr>
        <w:pStyle w:val="Default"/>
        <w:jc w:val="both"/>
        <w:rPr>
          <w:rFonts w:asciiTheme="majorHAnsi" w:hAnsiTheme="majorHAnsi" w:cstheme="majorHAnsi"/>
          <w:color w:val="auto"/>
          <w:sz w:val="22"/>
          <w:szCs w:val="22"/>
        </w:rPr>
      </w:pPr>
    </w:p>
    <w:p w14:paraId="64173F51" w14:textId="6AE4E450" w:rsidR="00B236F6" w:rsidRDefault="00B236F6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827"/>
        <w:gridCol w:w="2127"/>
        <w:gridCol w:w="2925"/>
      </w:tblGrid>
      <w:tr w:rsidR="00E4218E" w:rsidRPr="00831F65" w14:paraId="3473842F" w14:textId="66276B21" w:rsidTr="001D0B1D">
        <w:tc>
          <w:tcPr>
            <w:tcW w:w="8879" w:type="dxa"/>
            <w:gridSpan w:val="3"/>
            <w:shd w:val="clear" w:color="auto" w:fill="B4C6E7" w:themeFill="accent1" w:themeFillTint="66"/>
          </w:tcPr>
          <w:p w14:paraId="3907D511" w14:textId="360CCCD5" w:rsidR="00E4218E" w:rsidRPr="00053B8D" w:rsidRDefault="00E4218E" w:rsidP="0011792F">
            <w:pPr>
              <w:pStyle w:val="Default"/>
              <w:spacing w:after="20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053B8D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QUADRAT REP 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Application</w:t>
            </w:r>
            <w:r w:rsidRPr="00053B8D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Form 202</w:t>
            </w:r>
            <w:r w:rsidR="00DE7B5E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4</w:t>
            </w:r>
          </w:p>
        </w:tc>
      </w:tr>
      <w:tr w:rsidR="00E4218E" w:rsidRPr="00831F65" w14:paraId="62891069" w14:textId="7C85C643" w:rsidTr="00552107">
        <w:tc>
          <w:tcPr>
            <w:tcW w:w="8879" w:type="dxa"/>
            <w:gridSpan w:val="3"/>
            <w:shd w:val="clear" w:color="auto" w:fill="B4C6E7" w:themeFill="accent1" w:themeFillTint="66"/>
          </w:tcPr>
          <w:p w14:paraId="2007A01C" w14:textId="43A47D84" w:rsidR="00E4218E" w:rsidRDefault="00E4218E" w:rsidP="0011792F">
            <w:pPr>
              <w:pStyle w:val="Default"/>
              <w:spacing w:after="20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APPLICANT DETAILS</w:t>
            </w:r>
          </w:p>
        </w:tc>
      </w:tr>
      <w:tr w:rsidR="00E4218E" w:rsidRPr="00831F65" w14:paraId="155BCAE0" w14:textId="5F961CA6" w:rsidTr="0080068C">
        <w:tc>
          <w:tcPr>
            <w:tcW w:w="3827" w:type="dxa"/>
            <w:shd w:val="clear" w:color="auto" w:fill="F2F2F2" w:themeFill="background1" w:themeFillShade="F2"/>
          </w:tcPr>
          <w:p w14:paraId="4EA2C847" w14:textId="3AC7DDFB" w:rsidR="00E4218E" w:rsidRPr="00053B8D" w:rsidRDefault="00E4218E" w:rsidP="0011792F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First N</w:t>
            </w:r>
            <w:r w:rsidRPr="00053B8D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ame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*</w:t>
            </w:r>
          </w:p>
        </w:tc>
        <w:tc>
          <w:tcPr>
            <w:tcW w:w="5052" w:type="dxa"/>
            <w:gridSpan w:val="2"/>
          </w:tcPr>
          <w:p w14:paraId="5224DEC5" w14:textId="77777777" w:rsidR="00E4218E" w:rsidRDefault="00E4218E" w:rsidP="0011792F">
            <w:pPr>
              <w:pStyle w:val="Default"/>
              <w:spacing w:after="20"/>
              <w:rPr>
                <w:rFonts w:asciiTheme="minorHAnsi" w:hAnsiTheme="minorHAnsi" w:cstheme="minorHAnsi"/>
                <w:color w:val="1F3864" w:themeColor="accent1" w:themeShade="80"/>
                <w:sz w:val="22"/>
                <w:szCs w:val="22"/>
              </w:rPr>
            </w:pPr>
          </w:p>
          <w:p w14:paraId="581586A4" w14:textId="4821C239" w:rsidR="0026181A" w:rsidRPr="00831F65" w:rsidRDefault="0026181A" w:rsidP="0011792F">
            <w:pPr>
              <w:pStyle w:val="Default"/>
              <w:spacing w:after="20"/>
              <w:rPr>
                <w:rFonts w:asciiTheme="minorHAnsi" w:hAnsiTheme="minorHAnsi" w:cstheme="minorHAnsi"/>
                <w:color w:val="1F3864" w:themeColor="accent1" w:themeShade="80"/>
                <w:sz w:val="22"/>
                <w:szCs w:val="22"/>
              </w:rPr>
            </w:pPr>
          </w:p>
        </w:tc>
      </w:tr>
      <w:tr w:rsidR="00E4218E" w:rsidRPr="00831F65" w14:paraId="51C8987B" w14:textId="4CDB3617" w:rsidTr="0080068C">
        <w:tc>
          <w:tcPr>
            <w:tcW w:w="3827" w:type="dxa"/>
            <w:shd w:val="clear" w:color="auto" w:fill="F2F2F2" w:themeFill="background1" w:themeFillShade="F2"/>
          </w:tcPr>
          <w:p w14:paraId="7D82BB27" w14:textId="209BB396" w:rsidR="00E4218E" w:rsidRPr="00053B8D" w:rsidRDefault="00E4218E" w:rsidP="0011792F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Family Name / Surname*</w:t>
            </w:r>
          </w:p>
        </w:tc>
        <w:tc>
          <w:tcPr>
            <w:tcW w:w="5052" w:type="dxa"/>
            <w:gridSpan w:val="2"/>
          </w:tcPr>
          <w:p w14:paraId="1E5BE278" w14:textId="77777777" w:rsidR="00E4218E" w:rsidRDefault="00E4218E" w:rsidP="0011792F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1F3864" w:themeColor="accent1" w:themeShade="80"/>
                <w:sz w:val="22"/>
                <w:szCs w:val="22"/>
              </w:rPr>
            </w:pPr>
          </w:p>
          <w:p w14:paraId="56DB53F6" w14:textId="6B831224" w:rsidR="0026181A" w:rsidRPr="00250C42" w:rsidRDefault="0026181A" w:rsidP="0011792F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1F3864" w:themeColor="accent1" w:themeShade="80"/>
                <w:sz w:val="22"/>
                <w:szCs w:val="22"/>
              </w:rPr>
            </w:pPr>
          </w:p>
        </w:tc>
      </w:tr>
      <w:tr w:rsidR="00E4218E" w:rsidRPr="00831F65" w14:paraId="638A5067" w14:textId="3730E4E0" w:rsidTr="0080068C">
        <w:tc>
          <w:tcPr>
            <w:tcW w:w="3827" w:type="dxa"/>
            <w:shd w:val="clear" w:color="auto" w:fill="F2F2F2" w:themeFill="background1" w:themeFillShade="F2"/>
          </w:tcPr>
          <w:p w14:paraId="10B2AA10" w14:textId="77777777" w:rsidR="00E4218E" w:rsidRDefault="00E4218E" w:rsidP="0011792F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Student ID number*</w:t>
            </w:r>
          </w:p>
          <w:p w14:paraId="5096EBB3" w14:textId="26C2DAF5" w:rsidR="00E4218E" w:rsidRPr="00D57C6A" w:rsidRDefault="00E4218E" w:rsidP="0011792F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</w:pPr>
            <w:r w:rsidRPr="00D57C6A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At </w:t>
            </w:r>
            <w:r w:rsidR="006F4586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QUB</w:t>
            </w:r>
            <w:r w:rsidRPr="00D57C6A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 or </w:t>
            </w:r>
            <w:r w:rsidR="006F4586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UOA</w:t>
            </w:r>
          </w:p>
        </w:tc>
        <w:tc>
          <w:tcPr>
            <w:tcW w:w="5052" w:type="dxa"/>
            <w:gridSpan w:val="2"/>
          </w:tcPr>
          <w:p w14:paraId="6845F5C1" w14:textId="77777777" w:rsidR="00E4218E" w:rsidRPr="00250C42" w:rsidRDefault="00E4218E" w:rsidP="0011792F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1F3864" w:themeColor="accent1" w:themeShade="80"/>
                <w:sz w:val="22"/>
                <w:szCs w:val="22"/>
              </w:rPr>
            </w:pPr>
          </w:p>
        </w:tc>
      </w:tr>
      <w:tr w:rsidR="00AD1417" w:rsidRPr="00831F65" w14:paraId="0A52ACCD" w14:textId="77777777" w:rsidTr="0080068C">
        <w:tc>
          <w:tcPr>
            <w:tcW w:w="3827" w:type="dxa"/>
            <w:shd w:val="clear" w:color="auto" w:fill="F2F2F2" w:themeFill="background1" w:themeFillShade="F2"/>
          </w:tcPr>
          <w:p w14:paraId="7B420FA2" w14:textId="29C8463A" w:rsidR="00AD1417" w:rsidRDefault="00E76FE3" w:rsidP="00BF1DD7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color w:val="000000"/>
                <w:sz w:val="24"/>
                <w:szCs w:val="24"/>
                <w14:ligatures w14:val="none"/>
              </w:rPr>
            </w:pPr>
            <w:r>
              <w:rPr>
                <w:rFonts w:ascii="Calibri" w:eastAsia="Calibri" w:hAnsi="Calibri" w:cs="Calibri"/>
                <w:b/>
                <w14:ligatures w14:val="none"/>
              </w:rPr>
              <w:t xml:space="preserve">Please confirm you have completed the separate </w:t>
            </w:r>
            <w:r w:rsidR="00AD1417" w:rsidRPr="00AD1417">
              <w:rPr>
                <w:rFonts w:ascii="Calibri" w:eastAsia="Calibri" w:hAnsi="Calibri" w:cs="Calibri"/>
                <w:b/>
                <w14:ligatures w14:val="none"/>
              </w:rPr>
              <w:t xml:space="preserve">EDI </w:t>
            </w:r>
            <w:r>
              <w:rPr>
                <w:rFonts w:ascii="Calibri" w:eastAsia="Calibri" w:hAnsi="Calibri" w:cs="Calibri"/>
                <w:b/>
                <w14:ligatures w14:val="none"/>
              </w:rPr>
              <w:t>form</w:t>
            </w:r>
            <w:r w:rsidR="00AD1417">
              <w:rPr>
                <w:rFonts w:ascii="Calibri" w:eastAsia="Calibri" w:hAnsi="Calibri" w:cs="Calibri"/>
                <w:b/>
                <w14:ligatures w14:val="none"/>
              </w:rPr>
              <w:t>*</w:t>
            </w:r>
            <w:r w:rsidR="00AD1417" w:rsidRPr="00AD1417">
              <w:rPr>
                <w:rFonts w:ascii="Calibri" w:eastAsia="Calibri" w:hAnsi="Calibri" w:cs="Calibri"/>
                <w14:ligatures w14:val="none"/>
              </w:rPr>
              <w:t xml:space="preserve"> </w:t>
            </w:r>
          </w:p>
          <w:p w14:paraId="0311355C" w14:textId="1F959174" w:rsidR="00AD1417" w:rsidRPr="00E76FE3" w:rsidRDefault="00E76FE3" w:rsidP="00E76FE3">
            <w:pPr>
              <w:autoSpaceDE w:val="0"/>
              <w:autoSpaceDN w:val="0"/>
              <w:adjustRightInd w:val="0"/>
              <w:jc w:val="right"/>
              <w:rPr>
                <w:rFonts w:ascii="Calibri" w:eastAsia="Calibri" w:hAnsi="Calibri" w:cs="Calibri"/>
                <w:b/>
                <w:color w:val="244061"/>
                <w14:ligatures w14:val="none"/>
              </w:rPr>
            </w:pPr>
            <w:hyperlink r:id="rId11" w:history="1">
              <w:r>
                <w:rPr>
                  <w:rStyle w:val="Hyperlink"/>
                  <w:rFonts w:ascii="Calibri" w:eastAsia="Calibri" w:hAnsi="Calibri" w:cs="Calibri"/>
                  <w:sz w:val="24"/>
                  <w:szCs w:val="24"/>
                  <w14:ligatures w14:val="none"/>
                </w:rPr>
                <w:t>L</w:t>
              </w:r>
              <w:r>
                <w:rPr>
                  <w:rStyle w:val="Hyperlink"/>
                  <w:sz w:val="24"/>
                  <w:szCs w:val="24"/>
                </w:rPr>
                <w:t>ink to</w:t>
              </w:r>
              <w:r w:rsidR="00AD1417" w:rsidRPr="00E76FE3">
                <w:rPr>
                  <w:rStyle w:val="Hyperlink"/>
                  <w:rFonts w:ascii="Calibri" w:eastAsia="Calibri" w:hAnsi="Calibri" w:cs="Calibri"/>
                  <w:sz w:val="24"/>
                  <w:szCs w:val="24"/>
                  <w14:ligatures w14:val="none"/>
                </w:rPr>
                <w:t xml:space="preserve"> EDI form</w:t>
              </w:r>
            </w:hyperlink>
          </w:p>
        </w:tc>
        <w:tc>
          <w:tcPr>
            <w:tcW w:w="5052" w:type="dxa"/>
            <w:gridSpan w:val="2"/>
          </w:tcPr>
          <w:p w14:paraId="7E88057E" w14:textId="277DDC50" w:rsidR="00E76FE3" w:rsidRDefault="00E76FE3" w:rsidP="00E76FE3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  <w:t>Yes / No</w:t>
            </w:r>
          </w:p>
          <w:p w14:paraId="4638C10B" w14:textId="5D82D090" w:rsidR="00AD1417" w:rsidRPr="00250C42" w:rsidRDefault="00AD1417" w:rsidP="0011792F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1F3864" w:themeColor="accent1" w:themeShade="80"/>
                <w:sz w:val="22"/>
                <w:szCs w:val="22"/>
              </w:rPr>
            </w:pPr>
          </w:p>
        </w:tc>
      </w:tr>
      <w:tr w:rsidR="00E4218E" w:rsidRPr="00831F65" w14:paraId="2B846FA6" w14:textId="5EF1DCAE" w:rsidTr="0080068C">
        <w:tc>
          <w:tcPr>
            <w:tcW w:w="3827" w:type="dxa"/>
            <w:shd w:val="clear" w:color="auto" w:fill="F2F2F2" w:themeFill="background1" w:themeFillShade="F2"/>
          </w:tcPr>
          <w:p w14:paraId="2E30D4C2" w14:textId="5DAD54C9" w:rsidR="00E4218E" w:rsidRDefault="00E4218E" w:rsidP="0011792F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Institutional email address*</w:t>
            </w:r>
          </w:p>
        </w:tc>
        <w:tc>
          <w:tcPr>
            <w:tcW w:w="5052" w:type="dxa"/>
            <w:gridSpan w:val="2"/>
          </w:tcPr>
          <w:p w14:paraId="515AD91A" w14:textId="77777777" w:rsidR="00E4218E" w:rsidRDefault="00E4218E" w:rsidP="0011792F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1F3864" w:themeColor="accent1" w:themeShade="80"/>
                <w:sz w:val="22"/>
                <w:szCs w:val="22"/>
              </w:rPr>
            </w:pPr>
          </w:p>
          <w:p w14:paraId="015BDAC0" w14:textId="460BE4F1" w:rsidR="0026181A" w:rsidRPr="00250C42" w:rsidRDefault="0026181A" w:rsidP="0011792F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1F3864" w:themeColor="accent1" w:themeShade="80"/>
                <w:sz w:val="22"/>
                <w:szCs w:val="22"/>
              </w:rPr>
            </w:pPr>
          </w:p>
        </w:tc>
      </w:tr>
      <w:tr w:rsidR="00E4218E" w:rsidRPr="00831F65" w14:paraId="36E7C922" w14:textId="3BE3993E" w:rsidTr="0080068C">
        <w:tc>
          <w:tcPr>
            <w:tcW w:w="3827" w:type="dxa"/>
            <w:shd w:val="clear" w:color="auto" w:fill="F2F2F2" w:themeFill="background1" w:themeFillShade="F2"/>
          </w:tcPr>
          <w:p w14:paraId="7091F53F" w14:textId="751ED3F3" w:rsidR="00E4218E" w:rsidRPr="00053B8D" w:rsidRDefault="00E4218E" w:rsidP="00D57C6A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Which</w:t>
            </w:r>
            <w:r w:rsidRPr="00053B8D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institution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are you currently studying at?*</w:t>
            </w:r>
          </w:p>
        </w:tc>
        <w:tc>
          <w:tcPr>
            <w:tcW w:w="5052" w:type="dxa"/>
            <w:gridSpan w:val="2"/>
          </w:tcPr>
          <w:p w14:paraId="039F2122" w14:textId="77777777" w:rsidR="00E4218E" w:rsidRDefault="00BF1DD7" w:rsidP="00D57C6A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  <w:t>University of Aberdeen or Queen’s University Belfast</w:t>
            </w:r>
          </w:p>
          <w:p w14:paraId="04C31955" w14:textId="77777777" w:rsidR="00A57F05" w:rsidRDefault="00A57F05" w:rsidP="00D57C6A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</w:p>
          <w:p w14:paraId="7142951D" w14:textId="0AC6B965" w:rsidR="00A57F05" w:rsidRDefault="00A57F05" w:rsidP="00D57C6A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</w:p>
        </w:tc>
      </w:tr>
      <w:tr w:rsidR="00E4218E" w:rsidRPr="00831F65" w14:paraId="6B91A8AC" w14:textId="225F7F49" w:rsidTr="0080068C">
        <w:tc>
          <w:tcPr>
            <w:tcW w:w="3827" w:type="dxa"/>
            <w:shd w:val="clear" w:color="auto" w:fill="F2F2F2" w:themeFill="background1" w:themeFillShade="F2"/>
          </w:tcPr>
          <w:p w14:paraId="06469327" w14:textId="7C14A1BE" w:rsidR="00E4218E" w:rsidRDefault="00E4218E" w:rsidP="00D57C6A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6F4586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u w:val="single"/>
              </w:rPr>
              <w:t>FULL</w:t>
            </w:r>
            <w:r w:rsidRPr="00D57C6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title of your current degree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*</w:t>
            </w:r>
          </w:p>
          <w:p w14:paraId="178E94AE" w14:textId="646CBFB9" w:rsidR="00E4218E" w:rsidRPr="00D57C6A" w:rsidRDefault="00E4218E" w:rsidP="00D57C6A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</w:pPr>
            <w:r w:rsidRPr="00D57C6A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Please include degree </w:t>
            </w:r>
            <w:r w:rsidRPr="00D57C6A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  <w:u w:val="single"/>
              </w:rPr>
              <w:t>AND</w:t>
            </w:r>
            <w:r w:rsidRPr="00D57C6A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 discipline</w:t>
            </w:r>
          </w:p>
        </w:tc>
        <w:tc>
          <w:tcPr>
            <w:tcW w:w="5052" w:type="dxa"/>
            <w:gridSpan w:val="2"/>
          </w:tcPr>
          <w:p w14:paraId="28483DF9" w14:textId="77777777" w:rsidR="00A57F05" w:rsidRDefault="00E4218E" w:rsidP="00D57C6A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0C2C0B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BF1DD7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  <w:t xml:space="preserve">E.g. BSc Geography or MEng Electrical Engineering </w:t>
            </w:r>
          </w:p>
          <w:p w14:paraId="64ADBA8B" w14:textId="77777777" w:rsidR="00A57F05" w:rsidRDefault="00A57F05" w:rsidP="00D57C6A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</w:p>
          <w:p w14:paraId="350C270D" w14:textId="767E41C3" w:rsidR="00E4218E" w:rsidRDefault="00BF1DD7" w:rsidP="00D57C6A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  <w:t xml:space="preserve"> </w:t>
            </w:r>
          </w:p>
        </w:tc>
      </w:tr>
      <w:tr w:rsidR="00E4218E" w:rsidRPr="00831F65" w14:paraId="3992EFB6" w14:textId="2E42DD30" w:rsidTr="0080068C">
        <w:tc>
          <w:tcPr>
            <w:tcW w:w="3827" w:type="dxa"/>
            <w:shd w:val="clear" w:color="auto" w:fill="F2F2F2" w:themeFill="background1" w:themeFillShade="F2"/>
          </w:tcPr>
          <w:p w14:paraId="069CC7F5" w14:textId="1C56A1E1" w:rsidR="00E4218E" w:rsidRPr="00053B8D" w:rsidRDefault="00E4218E" w:rsidP="00D57C6A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4C2BAF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Start date of current degree programme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*</w:t>
            </w:r>
          </w:p>
        </w:tc>
        <w:tc>
          <w:tcPr>
            <w:tcW w:w="5052" w:type="dxa"/>
            <w:gridSpan w:val="2"/>
          </w:tcPr>
          <w:p w14:paraId="012D06B0" w14:textId="77777777" w:rsidR="00E4218E" w:rsidRDefault="00BF1DD7" w:rsidP="00D57C6A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  <w:t>DD/MM/YYYY</w:t>
            </w:r>
          </w:p>
          <w:p w14:paraId="6647AF71" w14:textId="77777777" w:rsidR="00A57F05" w:rsidRDefault="00A57F05" w:rsidP="00D57C6A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</w:p>
          <w:p w14:paraId="7CCCA36B" w14:textId="37662FE2" w:rsidR="00A57F05" w:rsidRPr="004C2BAF" w:rsidRDefault="00A57F05" w:rsidP="00D57C6A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</w:p>
        </w:tc>
      </w:tr>
      <w:tr w:rsidR="00E4218E" w:rsidRPr="00831F65" w14:paraId="1A9A5ADB" w14:textId="51A64A0A" w:rsidTr="0080068C">
        <w:tc>
          <w:tcPr>
            <w:tcW w:w="3827" w:type="dxa"/>
            <w:shd w:val="clear" w:color="auto" w:fill="F2F2F2" w:themeFill="background1" w:themeFillShade="F2"/>
          </w:tcPr>
          <w:p w14:paraId="0635EB65" w14:textId="428CE30B" w:rsidR="00E4218E" w:rsidRPr="004C2BAF" w:rsidRDefault="00E4218E" w:rsidP="00D57C6A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Expected end</w:t>
            </w:r>
            <w:r w:rsidRPr="004C2BAF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date of current degree programme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*</w:t>
            </w:r>
          </w:p>
        </w:tc>
        <w:tc>
          <w:tcPr>
            <w:tcW w:w="5052" w:type="dxa"/>
            <w:gridSpan w:val="2"/>
          </w:tcPr>
          <w:p w14:paraId="2E9BCF70" w14:textId="77777777" w:rsidR="00E4218E" w:rsidRDefault="00BF1DD7" w:rsidP="00D57C6A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  <w:t>DD/MM/YYYY</w:t>
            </w:r>
          </w:p>
          <w:p w14:paraId="6A3F230D" w14:textId="77777777" w:rsidR="00A57F05" w:rsidRDefault="00A57F05" w:rsidP="00D57C6A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</w:p>
          <w:p w14:paraId="266CE640" w14:textId="2A71C92A" w:rsidR="00A57F05" w:rsidRPr="004C2BAF" w:rsidRDefault="00A57F05" w:rsidP="00D57C6A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</w:p>
        </w:tc>
      </w:tr>
      <w:tr w:rsidR="00DF4DC7" w:rsidRPr="00831F65" w14:paraId="4F37F18D" w14:textId="3AC9FF17" w:rsidTr="00EB66AA">
        <w:tc>
          <w:tcPr>
            <w:tcW w:w="3827" w:type="dxa"/>
            <w:shd w:val="clear" w:color="auto" w:fill="F2F2F2" w:themeFill="background1" w:themeFillShade="F2"/>
          </w:tcPr>
          <w:p w14:paraId="78653D34" w14:textId="0678CEE4" w:rsidR="00DF4DC7" w:rsidRDefault="00DF4DC7" w:rsidP="00DF4DC7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Is </w:t>
            </w:r>
            <w:r w:rsidRPr="004C2BAF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this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your </w:t>
            </w:r>
            <w:r w:rsidRPr="00E4218E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u w:val="single"/>
              </w:rPr>
              <w:t>first</w:t>
            </w:r>
            <w:r w:rsidRPr="004C2BAF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undergraduate (or integrated masters) degree?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*</w:t>
            </w:r>
          </w:p>
        </w:tc>
        <w:tc>
          <w:tcPr>
            <w:tcW w:w="5052" w:type="dxa"/>
            <w:gridSpan w:val="2"/>
          </w:tcPr>
          <w:p w14:paraId="59EC92D0" w14:textId="5AF3C164" w:rsidR="00DF4DC7" w:rsidRDefault="00DF4DC7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4EAD0EE" w14:textId="7D31B904" w:rsidR="00A57F05" w:rsidRDefault="00A57F05" w:rsidP="00D57C6A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</w:p>
        </w:tc>
      </w:tr>
      <w:tr w:rsidR="00DF4DC7" w:rsidRPr="00831F65" w14:paraId="465AFD4D" w14:textId="670EF1C4" w:rsidTr="00455B8F">
        <w:tc>
          <w:tcPr>
            <w:tcW w:w="3827" w:type="dxa"/>
            <w:shd w:val="clear" w:color="auto" w:fill="F2F2F2" w:themeFill="background1" w:themeFillShade="F2"/>
          </w:tcPr>
          <w:p w14:paraId="10F39628" w14:textId="71411580" w:rsidR="00DF4DC7" w:rsidRPr="00DF4DC7" w:rsidRDefault="00DF4DC7" w:rsidP="00DF4DC7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2D42B8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I confirm that I will be a registered student at the above institution for the duration of the placement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*</w:t>
            </w:r>
          </w:p>
        </w:tc>
        <w:tc>
          <w:tcPr>
            <w:tcW w:w="5052" w:type="dxa"/>
            <w:gridSpan w:val="2"/>
          </w:tcPr>
          <w:p w14:paraId="4B4D2DC8" w14:textId="77777777" w:rsidR="00DF4DC7" w:rsidRDefault="00DF4DC7" w:rsidP="008F4CD4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</w:p>
          <w:p w14:paraId="0066A76D" w14:textId="77777777" w:rsidR="00A57F05" w:rsidRDefault="00A57F05" w:rsidP="008F4CD4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</w:p>
          <w:p w14:paraId="04FB46B1" w14:textId="6AE22307" w:rsidR="00A57F05" w:rsidRPr="00A31CDA" w:rsidRDefault="00A57F05" w:rsidP="008F4CD4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</w:p>
        </w:tc>
      </w:tr>
      <w:tr w:rsidR="00DF4DC7" w:rsidRPr="00831F65" w14:paraId="3EA160F4" w14:textId="7942614A" w:rsidTr="00F72544">
        <w:tc>
          <w:tcPr>
            <w:tcW w:w="3827" w:type="dxa"/>
            <w:shd w:val="clear" w:color="auto" w:fill="F2F2F2" w:themeFill="background1" w:themeFillShade="F2"/>
          </w:tcPr>
          <w:p w14:paraId="5250A3C4" w14:textId="77777777" w:rsidR="00AD1417" w:rsidRDefault="00DF4DC7" w:rsidP="00DF4DC7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Permanent Domicile*                        </w:t>
            </w:r>
          </w:p>
          <w:p w14:paraId="24F3EE6B" w14:textId="77777777" w:rsidR="00AD1417" w:rsidRDefault="00DF4DC7" w:rsidP="00DF4DC7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</w:pPr>
            <w:r w:rsidRPr="00881C91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UK based</w:t>
            </w:r>
            <w:r w:rsidR="00AD1417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 -</w:t>
            </w:r>
            <w:r w:rsidRPr="00881C91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 if you permanently live in the United Kingdom. </w:t>
            </w:r>
          </w:p>
          <w:p w14:paraId="615A3246" w14:textId="41C28102" w:rsidR="00DF4DC7" w:rsidRPr="00DF4DC7" w:rsidRDefault="00DF4DC7" w:rsidP="00DF4DC7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881C91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Non-UK Based </w:t>
            </w:r>
            <w:r w:rsidR="00AD1417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- </w:t>
            </w:r>
            <w:r w:rsidRPr="00881C91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if you ordinarily live </w:t>
            </w:r>
            <w:r w:rsidR="0057510C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outside</w:t>
            </w:r>
            <w:r w:rsidRPr="00881C91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 the United Kingdom.</w:t>
            </w:r>
          </w:p>
        </w:tc>
        <w:tc>
          <w:tcPr>
            <w:tcW w:w="5052" w:type="dxa"/>
            <w:gridSpan w:val="2"/>
          </w:tcPr>
          <w:p w14:paraId="70668971" w14:textId="55F1D664" w:rsidR="00DF4DC7" w:rsidRPr="00A10A10" w:rsidRDefault="00A10A10" w:rsidP="00D57C6A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A10A10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  <w:t>U</w:t>
            </w:r>
            <w:r w:rsidRPr="00A10A10">
              <w:rPr>
                <w:i/>
                <w:iCs/>
                <w:color w:val="A6A6A6" w:themeColor="background1" w:themeShade="A6"/>
              </w:rPr>
              <w:t>K based or Non-UK based</w:t>
            </w:r>
          </w:p>
          <w:p w14:paraId="48522C99" w14:textId="77777777" w:rsidR="00A57F05" w:rsidRPr="00881C91" w:rsidRDefault="00A57F05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0F01B7" w14:textId="77777777" w:rsidR="00DF4DC7" w:rsidRPr="00881C91" w:rsidRDefault="00DF4DC7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B9AECA4" w14:textId="77777777" w:rsidR="00DF4DC7" w:rsidRDefault="00DF4DC7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18CE3B" w14:textId="77DA4521" w:rsidR="00A57F05" w:rsidRPr="00881C91" w:rsidRDefault="00A57F05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881C91" w:rsidRPr="00831F65" w14:paraId="56A4892F" w14:textId="0AAC65A3" w:rsidTr="0080068C">
        <w:tc>
          <w:tcPr>
            <w:tcW w:w="3827" w:type="dxa"/>
            <w:vMerge w:val="restart"/>
            <w:shd w:val="clear" w:color="auto" w:fill="F2F2F2" w:themeFill="background1" w:themeFillShade="F2"/>
          </w:tcPr>
          <w:p w14:paraId="193F170F" w14:textId="77777777" w:rsidR="0080068C" w:rsidRDefault="00881C91" w:rsidP="00881C91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Please select the relevant box*</w:t>
            </w:r>
            <w:r w:rsidRPr="00053B8D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</w:t>
            </w:r>
          </w:p>
          <w:p w14:paraId="066BEF15" w14:textId="521C0D82" w:rsidR="00881C91" w:rsidRPr="00053B8D" w:rsidRDefault="00881C91" w:rsidP="00881C91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Please mark with X</w:t>
            </w:r>
          </w:p>
        </w:tc>
        <w:tc>
          <w:tcPr>
            <w:tcW w:w="2127" w:type="dxa"/>
          </w:tcPr>
          <w:p w14:paraId="75BFB58B" w14:textId="06EEB999" w:rsidR="00881C91" w:rsidRPr="00881C91" w:rsidRDefault="00881C91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1C9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 am a British citizen</w:t>
            </w:r>
          </w:p>
        </w:tc>
        <w:tc>
          <w:tcPr>
            <w:tcW w:w="2925" w:type="dxa"/>
          </w:tcPr>
          <w:p w14:paraId="7C563038" w14:textId="77777777" w:rsidR="00881C91" w:rsidRPr="00881C91" w:rsidRDefault="00881C91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881C91" w:rsidRPr="00831F65" w14:paraId="39E93339" w14:textId="77777777" w:rsidTr="0080068C">
        <w:tc>
          <w:tcPr>
            <w:tcW w:w="3827" w:type="dxa"/>
            <w:vMerge/>
            <w:shd w:val="clear" w:color="auto" w:fill="F2F2F2" w:themeFill="background1" w:themeFillShade="F2"/>
          </w:tcPr>
          <w:p w14:paraId="0CC3451D" w14:textId="77777777" w:rsidR="00881C91" w:rsidRDefault="00881C91" w:rsidP="00881C91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2127" w:type="dxa"/>
          </w:tcPr>
          <w:p w14:paraId="3A3F1691" w14:textId="4276B64A" w:rsidR="00881C91" w:rsidRPr="00881C91" w:rsidRDefault="00881C91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1C9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 am an EU/EEA/Swiss citizen</w:t>
            </w:r>
          </w:p>
        </w:tc>
        <w:tc>
          <w:tcPr>
            <w:tcW w:w="2925" w:type="dxa"/>
          </w:tcPr>
          <w:p w14:paraId="5262F8A2" w14:textId="77777777" w:rsidR="00881C91" w:rsidRPr="00881C91" w:rsidRDefault="00881C91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881C91" w:rsidRPr="00831F65" w14:paraId="11EA806A" w14:textId="77777777" w:rsidTr="0080068C">
        <w:tc>
          <w:tcPr>
            <w:tcW w:w="3827" w:type="dxa"/>
            <w:vMerge/>
            <w:shd w:val="clear" w:color="auto" w:fill="F2F2F2" w:themeFill="background1" w:themeFillShade="F2"/>
          </w:tcPr>
          <w:p w14:paraId="5B737063" w14:textId="77777777" w:rsidR="00881C91" w:rsidRDefault="00881C91" w:rsidP="00881C91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2127" w:type="dxa"/>
          </w:tcPr>
          <w:p w14:paraId="76AB6DD0" w14:textId="0619451F" w:rsidR="00881C91" w:rsidRPr="00881C91" w:rsidRDefault="00881C91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1C9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 am an Overseas citizen</w:t>
            </w:r>
          </w:p>
        </w:tc>
        <w:tc>
          <w:tcPr>
            <w:tcW w:w="2925" w:type="dxa"/>
          </w:tcPr>
          <w:p w14:paraId="163F353F" w14:textId="77777777" w:rsidR="00881C91" w:rsidRPr="00881C91" w:rsidRDefault="00881C91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DC58F3" w:rsidRPr="00831F65" w14:paraId="0E4C2252" w14:textId="1184E15D" w:rsidTr="0007588C">
        <w:tc>
          <w:tcPr>
            <w:tcW w:w="3827" w:type="dxa"/>
            <w:shd w:val="clear" w:color="auto" w:fill="F2F2F2" w:themeFill="background1" w:themeFillShade="F2"/>
          </w:tcPr>
          <w:p w14:paraId="5DB76D22" w14:textId="266C0F37" w:rsidR="00DC58F3" w:rsidRDefault="00DC58F3" w:rsidP="0080068C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242424"/>
                <w:sz w:val="22"/>
                <w:szCs w:val="22"/>
              </w:rPr>
              <w:t>W</w:t>
            </w:r>
            <w:r w:rsidRPr="0080068C">
              <w:rPr>
                <w:rFonts w:asciiTheme="minorHAnsi" w:hAnsiTheme="minorHAnsi" w:cstheme="minorHAnsi"/>
                <w:b/>
                <w:bCs/>
                <w:color w:val="242424"/>
                <w:sz w:val="22"/>
                <w:szCs w:val="22"/>
              </w:rPr>
              <w:t xml:space="preserve">here </w:t>
            </w:r>
            <w:r>
              <w:rPr>
                <w:rFonts w:asciiTheme="minorHAnsi" w:hAnsiTheme="minorHAnsi" w:cstheme="minorHAnsi"/>
                <w:b/>
                <w:bCs/>
                <w:color w:val="242424"/>
                <w:sz w:val="22"/>
                <w:szCs w:val="22"/>
              </w:rPr>
              <w:t xml:space="preserve">are </w:t>
            </w:r>
            <w:r w:rsidRPr="0080068C">
              <w:rPr>
                <w:rFonts w:asciiTheme="minorHAnsi" w:hAnsiTheme="minorHAnsi" w:cstheme="minorHAnsi"/>
                <w:b/>
                <w:bCs/>
                <w:color w:val="242424"/>
                <w:sz w:val="22"/>
                <w:szCs w:val="22"/>
              </w:rPr>
              <w:t>you currently living*</w:t>
            </w:r>
          </w:p>
          <w:p w14:paraId="11E0035C" w14:textId="71029372" w:rsidR="00DC58F3" w:rsidRPr="0080068C" w:rsidRDefault="0026181A" w:rsidP="0080068C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i/>
                <w:i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>I</w:t>
            </w:r>
            <w:r w:rsidR="00DC58F3" w:rsidRPr="0080068C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>t is</w:t>
            </w:r>
            <w:r w:rsidR="00DC58F3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r w:rsidR="00DC58F3" w:rsidRPr="0080068C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 xml:space="preserve">important </w:t>
            </w:r>
            <w:r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 xml:space="preserve">for us </w:t>
            </w:r>
            <w:r w:rsidR="00DC58F3" w:rsidRPr="0080068C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 xml:space="preserve">to know whether </w:t>
            </w:r>
            <w:r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>travel to lab/field sites will be</w:t>
            </w:r>
            <w:r w:rsidR="00DC58F3" w:rsidRPr="0080068C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 xml:space="preserve"> feasible for you</w:t>
            </w:r>
            <w:r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 xml:space="preserve"> within the available budget.</w:t>
            </w:r>
          </w:p>
        </w:tc>
        <w:tc>
          <w:tcPr>
            <w:tcW w:w="5052" w:type="dxa"/>
            <w:gridSpan w:val="2"/>
          </w:tcPr>
          <w:p w14:paraId="11AF7A00" w14:textId="77777777" w:rsidR="00DC58F3" w:rsidRDefault="00DC58F3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A46070A" w14:textId="77777777" w:rsidR="00A57F05" w:rsidRDefault="00A57F05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E69BF5A" w14:textId="77777777" w:rsidR="00A57F05" w:rsidRDefault="00A57F05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DC9DD7" w14:textId="77777777" w:rsidR="00E76FE3" w:rsidRDefault="00E76FE3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8D45D8" w14:textId="7B88E944" w:rsidR="00A57F05" w:rsidRPr="00881C91" w:rsidRDefault="00A57F05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DF4DC7" w:rsidRPr="00831F65" w14:paraId="272AF96C" w14:textId="43BD28CA" w:rsidTr="002E67AB">
        <w:tc>
          <w:tcPr>
            <w:tcW w:w="3827" w:type="dxa"/>
            <w:shd w:val="clear" w:color="auto" w:fill="F2F2F2" w:themeFill="background1" w:themeFillShade="F2"/>
          </w:tcPr>
          <w:p w14:paraId="14433F7C" w14:textId="77777777" w:rsidR="00DF4DC7" w:rsidRDefault="00DF4DC7" w:rsidP="0080068C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80068C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lastRenderedPageBreak/>
              <w:t xml:space="preserve">Are you prepared 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&amp;</w:t>
            </w:r>
            <w:r w:rsidRPr="0080068C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able to travel a short distance to complete the necessary lab/field work in 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&amp;</w:t>
            </w:r>
            <w:r w:rsidRPr="0080068C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around the local area of the host institution?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*</w:t>
            </w:r>
          </w:p>
          <w:p w14:paraId="42774173" w14:textId="5C1D7A23" w:rsidR="00DF4DC7" w:rsidRPr="0080068C" w:rsidRDefault="00DF4DC7" w:rsidP="0080068C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80068C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Please </w:t>
            </w:r>
            <w:r w:rsidR="00BF1DD7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remember</w:t>
            </w:r>
            <w:r w:rsidRPr="0080068C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 the budget for travel is limited</w:t>
            </w:r>
            <w:r w:rsidR="00BF1DD7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. P</w:t>
            </w:r>
            <w:r w:rsidRPr="0080068C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lease</w:t>
            </w:r>
            <w:r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 </w:t>
            </w:r>
            <w:r w:rsidRPr="0080068C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think carefully before committing to travel to lab / field sites.</w:t>
            </w:r>
            <w:r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 </w:t>
            </w:r>
            <w:r w:rsidRPr="0080068C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We recommend you discuss this with the project supervisor</w:t>
            </w:r>
            <w:r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 </w:t>
            </w:r>
            <w:r w:rsidRPr="0080068C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before appl</w:t>
            </w:r>
            <w:r w:rsidR="00BF1DD7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ying</w:t>
            </w:r>
            <w:r w:rsidRPr="0080068C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.</w:t>
            </w:r>
          </w:p>
        </w:tc>
        <w:tc>
          <w:tcPr>
            <w:tcW w:w="5052" w:type="dxa"/>
            <w:gridSpan w:val="2"/>
          </w:tcPr>
          <w:p w14:paraId="6B1528E8" w14:textId="527CF777" w:rsidR="00DF4DC7" w:rsidRDefault="00DF4DC7" w:rsidP="00DF4DC7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5CF4DC2" w14:textId="77777777" w:rsidR="00DF4DC7" w:rsidRDefault="00DF4DC7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CE6E086" w14:textId="77777777" w:rsidR="00DF4DC7" w:rsidRDefault="00DF4DC7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0402E5F" w14:textId="77777777" w:rsidR="00DF4DC7" w:rsidRDefault="00DF4DC7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E4852BB" w14:textId="77777777" w:rsidR="00DF4DC7" w:rsidRDefault="00DF4DC7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A3AF45C" w14:textId="77777777" w:rsidR="006B15E8" w:rsidRDefault="006B15E8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60C724" w14:textId="77777777" w:rsidR="006B15E8" w:rsidRDefault="006B15E8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078A7B5" w14:textId="77777777" w:rsidR="006B15E8" w:rsidRDefault="006B15E8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0FDF21" w14:textId="77777777" w:rsidR="006B15E8" w:rsidRDefault="006B15E8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E23EA5B" w14:textId="1FC69A08" w:rsidR="006B15E8" w:rsidRPr="00881C91" w:rsidRDefault="006B15E8" w:rsidP="00D57C6A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</w:tbl>
    <w:p w14:paraId="6A17B264" w14:textId="71E38214" w:rsidR="00B236F6" w:rsidRDefault="00B236F6"/>
    <w:p w14:paraId="400232A6" w14:textId="77777777" w:rsidR="00BF1DD7" w:rsidRDefault="00BF1DD7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22"/>
        <w:gridCol w:w="5757"/>
      </w:tblGrid>
      <w:tr w:rsidR="00D57C6A" w:rsidRPr="00831F65" w14:paraId="290F665D" w14:textId="77777777" w:rsidTr="005A7703">
        <w:tc>
          <w:tcPr>
            <w:tcW w:w="8879" w:type="dxa"/>
            <w:gridSpan w:val="2"/>
            <w:shd w:val="clear" w:color="auto" w:fill="B4C6E7" w:themeFill="accent1" w:themeFillTint="66"/>
          </w:tcPr>
          <w:p w14:paraId="55F16729" w14:textId="37054A18" w:rsidR="00D57C6A" w:rsidRPr="00053B8D" w:rsidRDefault="00D57C6A" w:rsidP="005A7703">
            <w:pPr>
              <w:pStyle w:val="Default"/>
              <w:spacing w:after="20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bookmarkStart w:id="0" w:name="_Hlk130564626"/>
            <w:r w:rsidRPr="00053B8D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QUADRAT REP 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Application</w:t>
            </w:r>
            <w:r w:rsidRPr="00053B8D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Form 202</w:t>
            </w:r>
            <w:r w:rsidR="00DE7B5E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4</w:t>
            </w:r>
          </w:p>
        </w:tc>
      </w:tr>
      <w:tr w:rsidR="00626899" w:rsidRPr="00831F65" w14:paraId="4443ABBC" w14:textId="77777777" w:rsidTr="005A7703">
        <w:tc>
          <w:tcPr>
            <w:tcW w:w="8879" w:type="dxa"/>
            <w:gridSpan w:val="2"/>
            <w:shd w:val="clear" w:color="auto" w:fill="B4C6E7" w:themeFill="accent1" w:themeFillTint="66"/>
          </w:tcPr>
          <w:p w14:paraId="332C4444" w14:textId="0A23F4F2" w:rsidR="00626899" w:rsidRPr="00626899" w:rsidRDefault="00626899" w:rsidP="00626899">
            <w:pPr>
              <w:pStyle w:val="Default"/>
              <w:spacing w:after="20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PROJECT DETAILS</w:t>
            </w:r>
          </w:p>
        </w:tc>
      </w:tr>
      <w:tr w:rsidR="00D57C6A" w:rsidRPr="00831F65" w14:paraId="0F9F1327" w14:textId="77777777" w:rsidTr="00230C45">
        <w:tc>
          <w:tcPr>
            <w:tcW w:w="3122" w:type="dxa"/>
            <w:shd w:val="clear" w:color="auto" w:fill="F2F2F2" w:themeFill="background1" w:themeFillShade="F2"/>
          </w:tcPr>
          <w:p w14:paraId="1CCB74A3" w14:textId="432A64C4" w:rsidR="00D57C6A" w:rsidRDefault="00747A4A" w:rsidP="00747A4A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Which</w:t>
            </w:r>
            <w:r w:rsidRPr="00747A4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project title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are</w:t>
            </w:r>
            <w:r w:rsidRPr="00747A4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you apply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ing</w:t>
            </w:r>
            <w:r w:rsidRPr="00747A4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for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?*</w:t>
            </w:r>
          </w:p>
          <w:p w14:paraId="4ED6C8CA" w14:textId="51487F72" w:rsidR="00747A4A" w:rsidRPr="00747A4A" w:rsidRDefault="00747A4A" w:rsidP="00747A4A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>You may</w:t>
            </w:r>
            <w:r w:rsidRPr="00747A4A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 xml:space="preserve"> only apply for </w:t>
            </w:r>
            <w:r w:rsidRPr="00747A4A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  <w:u w:val="single"/>
              </w:rPr>
              <w:t>one</w:t>
            </w:r>
            <w:r w:rsidRPr="00747A4A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 xml:space="preserve"> project.</w:t>
            </w:r>
            <w:r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 xml:space="preserve"> You may not apply for a project in the discipline you currently study. </w:t>
            </w:r>
          </w:p>
        </w:tc>
        <w:tc>
          <w:tcPr>
            <w:tcW w:w="5757" w:type="dxa"/>
          </w:tcPr>
          <w:p w14:paraId="1DE505FB" w14:textId="77777777" w:rsidR="00D57C6A" w:rsidRDefault="001156DE" w:rsidP="005A7703">
            <w:pPr>
              <w:pStyle w:val="Default"/>
              <w:spacing w:after="20"/>
              <w:rPr>
                <w:i/>
                <w:iCs/>
                <w:color w:val="A6A6A6" w:themeColor="background1" w:themeShade="A6"/>
              </w:rPr>
            </w:pPr>
            <w:r w:rsidRPr="001156DE"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  <w:t>P</w:t>
            </w:r>
            <w:r w:rsidRPr="001156DE">
              <w:rPr>
                <w:i/>
                <w:iCs/>
                <w:color w:val="A6A6A6" w:themeColor="background1" w:themeShade="A6"/>
              </w:rPr>
              <w:t>lease include project title and name of lead supervisor</w:t>
            </w:r>
          </w:p>
          <w:p w14:paraId="4021FBC9" w14:textId="77777777" w:rsidR="006B15E8" w:rsidRDefault="006B15E8" w:rsidP="005A7703">
            <w:pPr>
              <w:pStyle w:val="Default"/>
              <w:spacing w:after="20"/>
              <w:rPr>
                <w:i/>
                <w:iCs/>
                <w:color w:val="A6A6A6" w:themeColor="background1" w:themeShade="A6"/>
              </w:rPr>
            </w:pPr>
          </w:p>
          <w:p w14:paraId="11B667AA" w14:textId="77777777" w:rsidR="006B15E8" w:rsidRDefault="006B15E8" w:rsidP="005A7703">
            <w:pPr>
              <w:pStyle w:val="Default"/>
              <w:spacing w:after="20"/>
              <w:rPr>
                <w:i/>
                <w:iCs/>
                <w:color w:val="A6A6A6" w:themeColor="background1" w:themeShade="A6"/>
              </w:rPr>
            </w:pPr>
          </w:p>
          <w:p w14:paraId="0F53F6EB" w14:textId="77777777" w:rsidR="006B15E8" w:rsidRDefault="006B15E8" w:rsidP="005A7703">
            <w:pPr>
              <w:pStyle w:val="Default"/>
              <w:spacing w:after="20"/>
              <w:rPr>
                <w:i/>
                <w:iCs/>
                <w:color w:val="A6A6A6" w:themeColor="background1" w:themeShade="A6"/>
              </w:rPr>
            </w:pPr>
          </w:p>
          <w:p w14:paraId="28556894" w14:textId="77777777" w:rsidR="006B15E8" w:rsidRDefault="006B15E8" w:rsidP="005A7703">
            <w:pPr>
              <w:pStyle w:val="Default"/>
              <w:spacing w:after="20"/>
              <w:rPr>
                <w:i/>
                <w:iCs/>
                <w:color w:val="A6A6A6" w:themeColor="background1" w:themeShade="A6"/>
              </w:rPr>
            </w:pPr>
          </w:p>
          <w:p w14:paraId="20E1C068" w14:textId="381F6AEA" w:rsidR="006B15E8" w:rsidRPr="00747A4A" w:rsidRDefault="006B15E8" w:rsidP="005A7703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</w:pPr>
          </w:p>
        </w:tc>
      </w:tr>
      <w:bookmarkEnd w:id="0"/>
    </w:tbl>
    <w:p w14:paraId="19C700F1" w14:textId="686282F6" w:rsidR="00B236F6" w:rsidRDefault="00B236F6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19"/>
        <w:gridCol w:w="5760"/>
      </w:tblGrid>
      <w:tr w:rsidR="00693ABF" w14:paraId="4C129902" w14:textId="77777777" w:rsidTr="00693ABF">
        <w:tc>
          <w:tcPr>
            <w:tcW w:w="3119" w:type="dxa"/>
            <w:shd w:val="clear" w:color="auto" w:fill="F2F2F2" w:themeFill="background1" w:themeFillShade="F2"/>
          </w:tcPr>
          <w:p w14:paraId="60681E9C" w14:textId="6F07F71D" w:rsidR="00693ABF" w:rsidRDefault="00693ABF" w:rsidP="00693ABF">
            <w:pPr>
              <w:jc w:val="right"/>
            </w:pPr>
            <w:r w:rsidRPr="00747A4A">
              <w:rPr>
                <w:rFonts w:cstheme="minorHAnsi"/>
                <w:b/>
                <w:bCs/>
              </w:rPr>
              <w:t>Please explain why you are interested in this opportunity</w:t>
            </w:r>
            <w:r>
              <w:rPr>
                <w:rFonts w:cstheme="minorHAnsi"/>
                <w:b/>
                <w:bCs/>
              </w:rPr>
              <w:t>*</w:t>
            </w:r>
            <w:r w:rsidRPr="00747A4A">
              <w:rPr>
                <w:rFonts w:cstheme="minorHAnsi"/>
                <w:b/>
                <w:bCs/>
              </w:rPr>
              <w:t xml:space="preserve"> </w:t>
            </w:r>
            <w:r w:rsidRPr="00747A4A">
              <w:rPr>
                <w:rFonts w:cstheme="minorHAnsi"/>
                <w:i/>
                <w:iCs/>
              </w:rPr>
              <w:t xml:space="preserve">(max. </w:t>
            </w:r>
            <w:r>
              <w:rPr>
                <w:rFonts w:cstheme="minorHAnsi"/>
                <w:i/>
                <w:iCs/>
              </w:rPr>
              <w:t>25</w:t>
            </w:r>
            <w:r w:rsidRPr="00747A4A">
              <w:rPr>
                <w:rFonts w:cstheme="minorHAnsi"/>
                <w:i/>
                <w:iCs/>
              </w:rPr>
              <w:t>0 words)</w:t>
            </w:r>
          </w:p>
        </w:tc>
        <w:tc>
          <w:tcPr>
            <w:tcW w:w="5760" w:type="dxa"/>
          </w:tcPr>
          <w:p w14:paraId="36040DAB" w14:textId="77777777" w:rsidR="00693ABF" w:rsidRDefault="00693ABF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4DDDC16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B88374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73F71A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7A7376D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B6D1F6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3FE1DCD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BF22985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3B6AD57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8D0D6E4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D10461B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9C65EA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D613990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6FF2B1D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6A4219B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13EB490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77CA47B" w14:textId="77777777" w:rsidR="006B15E8" w:rsidRDefault="006B15E8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2AD86E6" w14:textId="77777777" w:rsidR="006B15E8" w:rsidRDefault="006B15E8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6B2FB9" w14:textId="51A9FC3E" w:rsidR="00522390" w:rsidRP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646F5A1" w14:textId="1121E71D" w:rsidR="00693ABF" w:rsidRDefault="00693ABF"/>
    <w:p w14:paraId="5CAC0638" w14:textId="77777777" w:rsidR="00522390" w:rsidRDefault="00522390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19"/>
        <w:gridCol w:w="5760"/>
      </w:tblGrid>
      <w:tr w:rsidR="00693ABF" w14:paraId="790AB417" w14:textId="77777777" w:rsidTr="00BB642D">
        <w:tc>
          <w:tcPr>
            <w:tcW w:w="3119" w:type="dxa"/>
            <w:shd w:val="clear" w:color="auto" w:fill="F2F2F2" w:themeFill="background1" w:themeFillShade="F2"/>
          </w:tcPr>
          <w:p w14:paraId="694F4FC0" w14:textId="77777777" w:rsidR="00693ABF" w:rsidRDefault="00693ABF" w:rsidP="00693ABF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747A4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Please explain how your skills are suited to this project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*</w:t>
            </w:r>
            <w:r w:rsidRPr="00747A4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</w:t>
            </w:r>
          </w:p>
          <w:p w14:paraId="33E193D1" w14:textId="5520B4C4" w:rsidR="00693ABF" w:rsidRDefault="00693ABF" w:rsidP="00693ABF">
            <w:pPr>
              <w:jc w:val="right"/>
            </w:pPr>
            <w:r w:rsidRPr="00747A4A">
              <w:rPr>
                <w:rFonts w:cstheme="minorHAnsi"/>
                <w:i/>
                <w:iCs/>
              </w:rPr>
              <w:t xml:space="preserve">(max. </w:t>
            </w:r>
            <w:r>
              <w:rPr>
                <w:rFonts w:cstheme="minorHAnsi"/>
                <w:i/>
                <w:iCs/>
              </w:rPr>
              <w:t>25</w:t>
            </w:r>
            <w:r w:rsidRPr="00747A4A">
              <w:rPr>
                <w:rFonts w:cstheme="minorHAnsi"/>
                <w:i/>
                <w:iCs/>
              </w:rPr>
              <w:t>0 words</w:t>
            </w:r>
            <w:r>
              <w:rPr>
                <w:rFonts w:cstheme="minorHAnsi"/>
                <w:i/>
                <w:iCs/>
              </w:rPr>
              <w:t>)</w:t>
            </w:r>
          </w:p>
        </w:tc>
        <w:tc>
          <w:tcPr>
            <w:tcW w:w="5760" w:type="dxa"/>
          </w:tcPr>
          <w:p w14:paraId="3C380148" w14:textId="77777777" w:rsidR="00693ABF" w:rsidRDefault="00693ABF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315FACD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F6EAB95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28C574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4B5B78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CEED4FD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F77794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91B5F04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045714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9B780F7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17D8F1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8751A0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3FF9A87" w14:textId="77777777" w:rsidR="006B15E8" w:rsidRDefault="006B15E8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7FDFDCB" w14:textId="77777777" w:rsidR="006B15E8" w:rsidRDefault="006B15E8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7FB983" w14:textId="77777777" w:rsidR="006B15E8" w:rsidRDefault="006B15E8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815C266" w14:textId="77777777" w:rsidR="00E76FE3" w:rsidRDefault="00E76FE3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FF08427" w14:textId="71B2EEEF" w:rsidR="00522390" w:rsidRP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E774797" w14:textId="71024F0F" w:rsidR="00522390" w:rsidRDefault="00522390"/>
    <w:p w14:paraId="009FDF2D" w14:textId="77777777" w:rsidR="00522390" w:rsidRDefault="00522390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19"/>
        <w:gridCol w:w="5760"/>
      </w:tblGrid>
      <w:tr w:rsidR="00693ABF" w14:paraId="14EF5803" w14:textId="77777777" w:rsidTr="00693ABF">
        <w:tc>
          <w:tcPr>
            <w:tcW w:w="3119" w:type="dxa"/>
            <w:shd w:val="clear" w:color="auto" w:fill="F2F2F2" w:themeFill="background1" w:themeFillShade="F2"/>
          </w:tcPr>
          <w:p w14:paraId="4D38A05A" w14:textId="77777777" w:rsidR="00693ABF" w:rsidRDefault="00693ABF" w:rsidP="00693ABF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747A4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What do you hope to gain from this opportunity?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*</w:t>
            </w:r>
            <w:r w:rsidRPr="00747A4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</w:t>
            </w:r>
          </w:p>
          <w:p w14:paraId="54448F91" w14:textId="106C6C33" w:rsidR="00693ABF" w:rsidRDefault="00693ABF" w:rsidP="00693ABF">
            <w:r w:rsidRPr="00747A4A">
              <w:rPr>
                <w:rFonts w:cstheme="minorHAnsi"/>
                <w:i/>
                <w:iCs/>
              </w:rPr>
              <w:t xml:space="preserve">(max. </w:t>
            </w:r>
            <w:r>
              <w:rPr>
                <w:rFonts w:cstheme="minorHAnsi"/>
                <w:i/>
                <w:iCs/>
              </w:rPr>
              <w:t>25</w:t>
            </w:r>
            <w:r w:rsidRPr="00747A4A">
              <w:rPr>
                <w:rFonts w:cstheme="minorHAnsi"/>
                <w:i/>
                <w:iCs/>
              </w:rPr>
              <w:t>0 words)</w:t>
            </w:r>
          </w:p>
        </w:tc>
        <w:tc>
          <w:tcPr>
            <w:tcW w:w="5760" w:type="dxa"/>
          </w:tcPr>
          <w:p w14:paraId="0E14D160" w14:textId="77777777" w:rsidR="00693ABF" w:rsidRDefault="00693ABF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5C61AC3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8E04CFC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F95A6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839D8F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E96507F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D47C0BF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360E3B7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924CB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764AB83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0E1B4F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19245C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1FC6DD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92E4859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1716812" w14:textId="77777777" w:rsid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2953DD1" w14:textId="77777777" w:rsidR="006B15E8" w:rsidRDefault="006B15E8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710898" w14:textId="77777777" w:rsidR="006B15E8" w:rsidRDefault="006B15E8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44A15D" w14:textId="7F9A6714" w:rsidR="00522390" w:rsidRPr="00522390" w:rsidRDefault="00522390" w:rsidP="00522390">
            <w:pPr>
              <w:pStyle w:val="NormalWeb"/>
              <w:shd w:val="clear" w:color="auto" w:fill="FFFFFF"/>
              <w:spacing w:before="0" w:beforeAutospacing="0" w:after="30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181A00B" w14:textId="1041640B" w:rsidR="00BF1DD7" w:rsidRDefault="00BF1DD7"/>
    <w:p w14:paraId="37A7B14C" w14:textId="77777777" w:rsidR="00522390" w:rsidRDefault="00522390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19"/>
        <w:gridCol w:w="5760"/>
      </w:tblGrid>
      <w:tr w:rsidR="00693ABF" w14:paraId="342A796D" w14:textId="77777777" w:rsidTr="00693ABF">
        <w:tc>
          <w:tcPr>
            <w:tcW w:w="3119" w:type="dxa"/>
            <w:shd w:val="clear" w:color="auto" w:fill="F2F2F2" w:themeFill="background1" w:themeFillShade="F2"/>
          </w:tcPr>
          <w:p w14:paraId="0DA24BD9" w14:textId="77777777" w:rsidR="00693ABF" w:rsidRPr="009A4276" w:rsidRDefault="00693ABF" w:rsidP="00693ABF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9A4276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Do you have suitable facilities to be able to complete this project remotely should the need arise?</w:t>
            </w:r>
          </w:p>
          <w:p w14:paraId="610F4BC4" w14:textId="264477FC" w:rsidR="00693ABF" w:rsidRDefault="00693ABF" w:rsidP="00693ABF">
            <w:pPr>
              <w:jc w:val="right"/>
            </w:pPr>
            <w:r w:rsidRPr="009A4276">
              <w:rPr>
                <w:rFonts w:cstheme="minorHAnsi"/>
                <w:i/>
                <w:iCs/>
                <w:color w:val="242424"/>
              </w:rPr>
              <w:t xml:space="preserve">E.g. </w:t>
            </w:r>
            <w:proofErr w:type="spellStart"/>
            <w:r w:rsidRPr="009A4276">
              <w:rPr>
                <w:rFonts w:cstheme="minorHAnsi"/>
                <w:i/>
                <w:iCs/>
                <w:color w:val="242424"/>
              </w:rPr>
              <w:t>WiFi</w:t>
            </w:r>
            <w:proofErr w:type="spellEnd"/>
            <w:r w:rsidRPr="009A4276">
              <w:rPr>
                <w:rFonts w:cstheme="minorHAnsi"/>
                <w:i/>
                <w:iCs/>
                <w:color w:val="242424"/>
              </w:rPr>
              <w:t>, laptop, desktop, webcam etc.</w:t>
            </w:r>
          </w:p>
        </w:tc>
        <w:tc>
          <w:tcPr>
            <w:tcW w:w="5760" w:type="dxa"/>
          </w:tcPr>
          <w:p w14:paraId="55FD4309" w14:textId="77777777" w:rsidR="00693ABF" w:rsidRDefault="00693ABF" w:rsidP="00BB642D"/>
          <w:p w14:paraId="094F60FD" w14:textId="77777777" w:rsidR="006B15E8" w:rsidRDefault="006B15E8" w:rsidP="00BB642D"/>
          <w:p w14:paraId="0B26F7CF" w14:textId="77777777" w:rsidR="006B15E8" w:rsidRDefault="006B15E8" w:rsidP="00BB642D"/>
          <w:p w14:paraId="48622D77" w14:textId="77777777" w:rsidR="006B15E8" w:rsidRDefault="006B15E8" w:rsidP="00BB642D"/>
          <w:p w14:paraId="6688EBB1" w14:textId="77777777" w:rsidR="006B15E8" w:rsidRDefault="006B15E8" w:rsidP="00BB642D"/>
          <w:p w14:paraId="3FDB7481" w14:textId="77777777" w:rsidR="006B15E8" w:rsidRDefault="006B15E8" w:rsidP="00BB642D"/>
          <w:p w14:paraId="22DA84EF" w14:textId="2DC6D4B8" w:rsidR="006B15E8" w:rsidRDefault="006B15E8" w:rsidP="00BB642D"/>
        </w:tc>
      </w:tr>
      <w:tr w:rsidR="00693ABF" w14:paraId="7DED7024" w14:textId="77777777" w:rsidTr="00693ABF">
        <w:tc>
          <w:tcPr>
            <w:tcW w:w="3119" w:type="dxa"/>
            <w:shd w:val="clear" w:color="auto" w:fill="F2F2F2" w:themeFill="background1" w:themeFillShade="F2"/>
          </w:tcPr>
          <w:p w14:paraId="4CD53567" w14:textId="77777777" w:rsidR="00693ABF" w:rsidRPr="009A4276" w:rsidRDefault="00693ABF" w:rsidP="00693ABF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9A4276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lastRenderedPageBreak/>
              <w:t>Please outline your availability and proposed working pattern*</w:t>
            </w:r>
          </w:p>
          <w:p w14:paraId="5C8111B4" w14:textId="2A6E91AD" w:rsidR="00693ABF" w:rsidRDefault="00693ABF" w:rsidP="00693ABF">
            <w:pPr>
              <w:jc w:val="right"/>
            </w:pPr>
            <w:r w:rsidRPr="009A4276">
              <w:rPr>
                <w:rFonts w:cstheme="minorHAnsi"/>
                <w:i/>
                <w:iCs/>
                <w:color w:val="242424"/>
              </w:rPr>
              <w:t>Please include any dates you are unavailable</w:t>
            </w:r>
            <w:r>
              <w:rPr>
                <w:rFonts w:cstheme="minorHAnsi"/>
                <w:i/>
                <w:iCs/>
                <w:color w:val="242424"/>
              </w:rPr>
              <w:t>. Please see advert for proposed start date</w:t>
            </w:r>
          </w:p>
        </w:tc>
        <w:tc>
          <w:tcPr>
            <w:tcW w:w="5760" w:type="dxa"/>
          </w:tcPr>
          <w:p w14:paraId="70E951B3" w14:textId="77777777" w:rsidR="00693ABF" w:rsidRDefault="00693ABF" w:rsidP="00BB642D"/>
          <w:p w14:paraId="343C9E77" w14:textId="77777777" w:rsidR="006B15E8" w:rsidRDefault="006B15E8" w:rsidP="00BB642D"/>
          <w:p w14:paraId="2622EB1B" w14:textId="77777777" w:rsidR="006B15E8" w:rsidRDefault="006B15E8" w:rsidP="00BB642D"/>
          <w:p w14:paraId="7D19E98A" w14:textId="77777777" w:rsidR="006B15E8" w:rsidRDefault="006B15E8" w:rsidP="00BB642D"/>
          <w:p w14:paraId="24D21B3C" w14:textId="77777777" w:rsidR="006B15E8" w:rsidRDefault="006B15E8" w:rsidP="00BB642D"/>
          <w:p w14:paraId="57865F31" w14:textId="77777777" w:rsidR="006B15E8" w:rsidRDefault="006B15E8" w:rsidP="00BB642D"/>
          <w:p w14:paraId="5E910EB0" w14:textId="2B6B897E" w:rsidR="006B15E8" w:rsidRDefault="006B15E8" w:rsidP="00BB642D"/>
        </w:tc>
      </w:tr>
    </w:tbl>
    <w:p w14:paraId="71D535AB" w14:textId="56B2537A" w:rsidR="00693ABF" w:rsidRDefault="00693ABF"/>
    <w:p w14:paraId="12396077" w14:textId="77777777" w:rsidR="00522390" w:rsidRDefault="00522390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22"/>
        <w:gridCol w:w="5757"/>
      </w:tblGrid>
      <w:tr w:rsidR="009A4276" w:rsidRPr="00831F65" w14:paraId="353F7028" w14:textId="77777777" w:rsidTr="009B5AAD">
        <w:tc>
          <w:tcPr>
            <w:tcW w:w="8879" w:type="dxa"/>
            <w:gridSpan w:val="2"/>
            <w:shd w:val="clear" w:color="auto" w:fill="B4C6E7" w:themeFill="accent1" w:themeFillTint="66"/>
          </w:tcPr>
          <w:p w14:paraId="039CE665" w14:textId="2F60FFB0" w:rsidR="009A4276" w:rsidRPr="00053B8D" w:rsidRDefault="009A4276" w:rsidP="009B5AAD">
            <w:pPr>
              <w:pStyle w:val="Default"/>
              <w:spacing w:after="20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053B8D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QUADRAT REP 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Application</w:t>
            </w:r>
            <w:r w:rsidRPr="00053B8D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Form 202</w:t>
            </w:r>
            <w:r w:rsidR="00DE7B5E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4</w:t>
            </w:r>
          </w:p>
        </w:tc>
      </w:tr>
      <w:tr w:rsidR="009A4276" w:rsidRPr="00831F65" w14:paraId="70A52024" w14:textId="77777777" w:rsidTr="009B5AAD">
        <w:tc>
          <w:tcPr>
            <w:tcW w:w="8879" w:type="dxa"/>
            <w:gridSpan w:val="2"/>
            <w:shd w:val="clear" w:color="auto" w:fill="B4C6E7" w:themeFill="accent1" w:themeFillTint="66"/>
          </w:tcPr>
          <w:p w14:paraId="5DBE8299" w14:textId="56E0685C" w:rsidR="009A4276" w:rsidRPr="00626899" w:rsidRDefault="009A4276" w:rsidP="009B5AAD">
            <w:pPr>
              <w:pStyle w:val="Default"/>
              <w:spacing w:after="20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DECLARATION</w:t>
            </w:r>
          </w:p>
        </w:tc>
      </w:tr>
      <w:tr w:rsidR="009A4276" w:rsidRPr="00831F65" w14:paraId="1BB5D929" w14:textId="77777777" w:rsidTr="009B5AAD">
        <w:tc>
          <w:tcPr>
            <w:tcW w:w="3122" w:type="dxa"/>
            <w:shd w:val="clear" w:color="auto" w:fill="F2F2F2" w:themeFill="background1" w:themeFillShade="F2"/>
          </w:tcPr>
          <w:p w14:paraId="155726F7" w14:textId="5D3D3452" w:rsidR="009A4276" w:rsidRPr="009A4276" w:rsidRDefault="009A4276" w:rsidP="009A4276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9A4276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Would you like to be contacted with information about MSc &amp; PhD opportunities within QUADRAT DTP &amp; our partner schools at </w:t>
            </w:r>
            <w:r w:rsidR="00BA15AE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UOA </w:t>
            </w:r>
            <w:r w:rsidRPr="009A4276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&amp; </w:t>
            </w:r>
            <w:r w:rsidR="00BA15AE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QUB</w:t>
            </w:r>
            <w:r w:rsidRPr="009A4276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?*</w:t>
            </w:r>
          </w:p>
          <w:p w14:paraId="61C8FDD7" w14:textId="63DE2389" w:rsidR="009A4276" w:rsidRPr="009A4276" w:rsidRDefault="009A4276" w:rsidP="009A4276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i/>
                <w:iCs/>
                <w:color w:val="auto"/>
                <w:sz w:val="22"/>
                <w:szCs w:val="22"/>
              </w:rPr>
            </w:pPr>
            <w:r w:rsidRPr="009A4276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 xml:space="preserve">By </w:t>
            </w:r>
            <w:r w:rsidR="00BA15AE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>indicating</w:t>
            </w:r>
            <w:r w:rsidRPr="009A4276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 xml:space="preserve"> 'Yes' you agree to your contact information being shared</w:t>
            </w:r>
            <w:r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r w:rsidRPr="009A4276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 xml:space="preserve">with relevant teams at </w:t>
            </w:r>
            <w:r w:rsidR="0057510C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>UOA</w:t>
            </w:r>
            <w:r w:rsidRPr="009A4276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>&amp;</w:t>
            </w:r>
            <w:r w:rsidRPr="009A4276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r w:rsidR="0057510C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>QUB</w:t>
            </w:r>
            <w:r w:rsidRPr="009A4276">
              <w:rPr>
                <w:rFonts w:asciiTheme="minorHAnsi" w:hAnsiTheme="minorHAnsi" w:cstheme="minorHAnsi"/>
                <w:i/>
                <w:iCs/>
                <w:color w:val="242424"/>
                <w:sz w:val="22"/>
                <w:szCs w:val="22"/>
              </w:rPr>
              <w:t xml:space="preserve"> in order for this information to be distributed.</w:t>
            </w:r>
          </w:p>
        </w:tc>
        <w:tc>
          <w:tcPr>
            <w:tcW w:w="5757" w:type="dxa"/>
          </w:tcPr>
          <w:p w14:paraId="05CFAF41" w14:textId="378906D2" w:rsidR="00E76FE3" w:rsidRDefault="00E76FE3" w:rsidP="00E76FE3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6A6A6" w:themeColor="background1" w:themeShade="A6"/>
                <w:sz w:val="22"/>
                <w:szCs w:val="22"/>
              </w:rPr>
            </w:pPr>
          </w:p>
          <w:p w14:paraId="76BF15D7" w14:textId="08849EE2" w:rsidR="009A4276" w:rsidRPr="009A4276" w:rsidRDefault="009A4276" w:rsidP="009B5AAD">
            <w:pPr>
              <w:pStyle w:val="Default"/>
              <w:spacing w:after="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9A4276" w:rsidRPr="00831F65" w14:paraId="2A4AFBA1" w14:textId="77777777" w:rsidTr="009B5AAD">
        <w:tc>
          <w:tcPr>
            <w:tcW w:w="3122" w:type="dxa"/>
            <w:shd w:val="clear" w:color="auto" w:fill="F2F2F2" w:themeFill="background1" w:themeFillShade="F2"/>
          </w:tcPr>
          <w:p w14:paraId="2A58BDB5" w14:textId="6E161840" w:rsidR="009A4276" w:rsidRPr="00053B8D" w:rsidRDefault="00BC03A0" w:rsidP="00BC03A0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BC03A0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I agree to complete all paperwork including the final report upon completion of the placement (compulsory)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*</w:t>
            </w:r>
          </w:p>
        </w:tc>
        <w:tc>
          <w:tcPr>
            <w:tcW w:w="5757" w:type="dxa"/>
          </w:tcPr>
          <w:p w14:paraId="29728AFE" w14:textId="25F8AF6C" w:rsidR="009A4276" w:rsidRPr="00747A4A" w:rsidRDefault="009A4276" w:rsidP="009B5AAD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</w:pPr>
          </w:p>
        </w:tc>
      </w:tr>
      <w:tr w:rsidR="00BC03A0" w:rsidRPr="00831F65" w14:paraId="09A9FD08" w14:textId="77777777" w:rsidTr="009B5AAD">
        <w:tc>
          <w:tcPr>
            <w:tcW w:w="3122" w:type="dxa"/>
            <w:shd w:val="clear" w:color="auto" w:fill="F2F2F2" w:themeFill="background1" w:themeFillShade="F2"/>
          </w:tcPr>
          <w:p w14:paraId="1782C615" w14:textId="7C07E488" w:rsidR="00BC03A0" w:rsidRPr="00BC03A0" w:rsidRDefault="00BC03A0" w:rsidP="00BC03A0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BC03A0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I agree to contribute a testimonial </w:t>
            </w:r>
            <w:r w:rsidR="0057510C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&amp;</w:t>
            </w:r>
            <w:r w:rsidRPr="00BC03A0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blog post about my REPs experience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*</w:t>
            </w:r>
          </w:p>
        </w:tc>
        <w:tc>
          <w:tcPr>
            <w:tcW w:w="5757" w:type="dxa"/>
          </w:tcPr>
          <w:p w14:paraId="0EF5E049" w14:textId="1EB26A76" w:rsidR="00BC03A0" w:rsidRDefault="00BC03A0" w:rsidP="009B5AAD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</w:pPr>
          </w:p>
        </w:tc>
      </w:tr>
      <w:tr w:rsidR="009A4276" w:rsidRPr="00831F65" w14:paraId="715FC831" w14:textId="77777777" w:rsidTr="009B5AAD">
        <w:tc>
          <w:tcPr>
            <w:tcW w:w="3122" w:type="dxa"/>
            <w:shd w:val="clear" w:color="auto" w:fill="F2F2F2" w:themeFill="background1" w:themeFillShade="F2"/>
          </w:tcPr>
          <w:p w14:paraId="48D278B2" w14:textId="6E00BEF8" w:rsidR="009A4276" w:rsidRPr="00BC03A0" w:rsidRDefault="00BC03A0" w:rsidP="00BC03A0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BC03A0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I agree to keep an accurate log of all hours completed on this project*</w:t>
            </w:r>
          </w:p>
        </w:tc>
        <w:tc>
          <w:tcPr>
            <w:tcW w:w="5757" w:type="dxa"/>
          </w:tcPr>
          <w:p w14:paraId="4D6D338F" w14:textId="1C5BBB4B" w:rsidR="009A4276" w:rsidRPr="00747A4A" w:rsidRDefault="009A4276" w:rsidP="009B5AAD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</w:pPr>
          </w:p>
        </w:tc>
      </w:tr>
      <w:tr w:rsidR="009A4276" w:rsidRPr="00831F65" w14:paraId="7F4249EC" w14:textId="77777777" w:rsidTr="009B5AAD">
        <w:tc>
          <w:tcPr>
            <w:tcW w:w="3122" w:type="dxa"/>
            <w:shd w:val="clear" w:color="auto" w:fill="F2F2F2" w:themeFill="background1" w:themeFillShade="F2"/>
          </w:tcPr>
          <w:p w14:paraId="51B8EDD5" w14:textId="22072FEF" w:rsidR="00BC03A0" w:rsidRPr="00BC03A0" w:rsidRDefault="00BC03A0" w:rsidP="009B5AAD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BC03A0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I confirm I have attached all requested documents* </w:t>
            </w:r>
          </w:p>
          <w:p w14:paraId="683AA53F" w14:textId="2B243C2E" w:rsidR="009A4276" w:rsidRPr="00747A4A" w:rsidRDefault="00BC03A0" w:rsidP="009B5AAD">
            <w:pPr>
              <w:pStyle w:val="Default"/>
              <w:spacing w:after="20"/>
              <w:jc w:val="right"/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CV &amp; record card / interim transcript </w:t>
            </w:r>
          </w:p>
        </w:tc>
        <w:tc>
          <w:tcPr>
            <w:tcW w:w="5757" w:type="dxa"/>
          </w:tcPr>
          <w:p w14:paraId="2CE24372" w14:textId="1C89FA88" w:rsidR="009A4276" w:rsidRPr="00BC03A0" w:rsidRDefault="009A4276" w:rsidP="009B5AAD">
            <w:pPr>
              <w:pStyle w:val="Default"/>
              <w:spacing w:after="20"/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</w:pPr>
          </w:p>
        </w:tc>
      </w:tr>
    </w:tbl>
    <w:p w14:paraId="72FAB9A7" w14:textId="77777777" w:rsidR="009A4276" w:rsidRDefault="009A4276"/>
    <w:p w14:paraId="6B55C4E3" w14:textId="77777777" w:rsidR="00D57C6A" w:rsidRDefault="00D57C6A"/>
    <w:p w14:paraId="1D1A0348" w14:textId="79CA26A8" w:rsidR="004E63FA" w:rsidRPr="00272142" w:rsidRDefault="004E63FA" w:rsidP="00272142">
      <w:pPr>
        <w:pStyle w:val="Default"/>
        <w:spacing w:after="20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E63FA">
        <w:rPr>
          <w:rFonts w:asciiTheme="minorHAnsi" w:hAnsiTheme="minorHAnsi" w:cstheme="minorHAnsi"/>
          <w:color w:val="auto"/>
          <w:sz w:val="22"/>
          <w:szCs w:val="22"/>
        </w:rPr>
        <w:t>Applications will be reviewed by the project supervisory team after the deadline. Supervisors will identify the most suitable candidate. This candidate will be invited to participate in a brief 15-20 minute interview via Microsoft Teams.</w:t>
      </w:r>
    </w:p>
    <w:p w14:paraId="465B0DAE" w14:textId="77777777" w:rsidR="00B236F6" w:rsidRPr="00272142" w:rsidRDefault="00B236F6" w:rsidP="00272142">
      <w:pPr>
        <w:pStyle w:val="Default"/>
        <w:spacing w:after="20"/>
        <w:ind w:left="360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25D8F4EA" w14:textId="47032842" w:rsidR="006B15E8" w:rsidRPr="006B15E8" w:rsidRDefault="00C07A2F" w:rsidP="006B15E8">
      <w:pPr>
        <w:pStyle w:val="Default"/>
        <w:jc w:val="both"/>
        <w:rPr>
          <w:rFonts w:asciiTheme="minorHAnsi" w:hAnsiTheme="minorHAnsi" w:cstheme="minorHAnsi"/>
          <w:bCs/>
          <w:color w:val="1F3864" w:themeColor="accent1" w:themeShade="80"/>
          <w:sz w:val="22"/>
          <w:szCs w:val="22"/>
          <w:u w:val="single"/>
        </w:rPr>
      </w:pPr>
      <w:r w:rsidRPr="00272142">
        <w:rPr>
          <w:rFonts w:asciiTheme="minorHAnsi" w:hAnsiTheme="minorHAnsi" w:cstheme="minorHAnsi"/>
          <w:color w:val="auto"/>
          <w:sz w:val="22"/>
          <w:szCs w:val="22"/>
        </w:rPr>
        <w:t>Please direct</w:t>
      </w:r>
      <w:r w:rsidR="00B236F6" w:rsidRPr="00272142">
        <w:rPr>
          <w:rFonts w:asciiTheme="minorHAnsi" w:hAnsiTheme="minorHAnsi" w:cstheme="minorHAnsi"/>
          <w:color w:val="auto"/>
          <w:sz w:val="22"/>
          <w:szCs w:val="22"/>
        </w:rPr>
        <w:t xml:space="preserve"> any queries</w:t>
      </w:r>
      <w:r w:rsidRPr="00272142">
        <w:rPr>
          <w:rFonts w:asciiTheme="minorHAnsi" w:hAnsiTheme="minorHAnsi" w:cstheme="minorHAnsi"/>
          <w:color w:val="auto"/>
          <w:sz w:val="22"/>
          <w:szCs w:val="22"/>
        </w:rPr>
        <w:t xml:space="preserve"> to </w:t>
      </w:r>
      <w:hyperlink r:id="rId12" w:history="1">
        <w:r w:rsidR="00DE7B5E" w:rsidRPr="00F76770">
          <w:rPr>
            <w:rStyle w:val="Hyperlink"/>
            <w:rFonts w:asciiTheme="minorHAnsi" w:hAnsiTheme="minorHAnsi" w:cstheme="minorHAnsi"/>
            <w:bCs/>
            <w:sz w:val="22"/>
            <w:szCs w:val="22"/>
          </w:rPr>
          <w:t>sbstempservices@abdn.ac.uk</w:t>
        </w:r>
      </w:hyperlink>
      <w:r w:rsidR="006B15E8">
        <w:rPr>
          <w:rFonts w:asciiTheme="minorHAnsi" w:hAnsiTheme="minorHAnsi" w:cstheme="minorHAnsi"/>
          <w:bCs/>
          <w:color w:val="1F3864" w:themeColor="accent1" w:themeShade="80"/>
          <w:sz w:val="22"/>
          <w:szCs w:val="22"/>
          <w:u w:val="single"/>
        </w:rPr>
        <w:t xml:space="preserve"> </w:t>
      </w:r>
    </w:p>
    <w:sectPr w:rsidR="006B15E8" w:rsidRPr="006B15E8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28DD3" w14:textId="77777777" w:rsidR="00B81337" w:rsidRDefault="00B81337" w:rsidP="00B236F6">
      <w:r>
        <w:separator/>
      </w:r>
    </w:p>
  </w:endnote>
  <w:endnote w:type="continuationSeparator" w:id="0">
    <w:p w14:paraId="4792C233" w14:textId="77777777" w:rsidR="00B81337" w:rsidRDefault="00B81337" w:rsidP="00B236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2EF5C" w14:textId="2AC5E28E" w:rsidR="00C07A2F" w:rsidRPr="00C07A2F" w:rsidRDefault="00000000">
    <w:pPr>
      <w:pStyle w:val="Footer"/>
      <w:rPr>
        <w:sz w:val="20"/>
        <w:szCs w:val="20"/>
      </w:rPr>
    </w:pPr>
    <w:hyperlink r:id="rId1" w:history="1">
      <w:r w:rsidR="00C07A2F" w:rsidRPr="00C07A2F">
        <w:rPr>
          <w:rStyle w:val="Hyperlink"/>
          <w:sz w:val="20"/>
          <w:szCs w:val="20"/>
        </w:rPr>
        <w:t>www.quadrat.ac.uk</w:t>
      </w:r>
    </w:hyperlink>
    <w:r w:rsidR="00C07A2F" w:rsidRPr="00C07A2F">
      <w:rPr>
        <w:sz w:val="20"/>
        <w:szCs w:val="20"/>
      </w:rPr>
      <w:t xml:space="preserve">                                                                        </w:t>
    </w:r>
    <w:r w:rsidR="00C07A2F">
      <w:rPr>
        <w:sz w:val="20"/>
        <w:szCs w:val="20"/>
      </w:rPr>
      <w:t xml:space="preserve">                   </w:t>
    </w:r>
    <w:r w:rsidR="00C07A2F" w:rsidRPr="00C07A2F">
      <w:rPr>
        <w:sz w:val="20"/>
        <w:szCs w:val="20"/>
      </w:rPr>
      <w:t xml:space="preserve">             </w:t>
    </w:r>
    <w:hyperlink r:id="rId2" w:history="1">
      <w:r w:rsidR="00897E6E" w:rsidRPr="00897E6E">
        <w:rPr>
          <w:rStyle w:val="Hyperlink"/>
          <w:bCs/>
          <w:sz w:val="20"/>
          <w:szCs w:val="20"/>
        </w:rPr>
        <w:t>sbstempservices@abdn.ac.uk</w:t>
      </w:r>
    </w:hyperlink>
    <w:r w:rsidR="00C07A2F" w:rsidRPr="00C07A2F">
      <w:rPr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CB712" w14:textId="77777777" w:rsidR="00B81337" w:rsidRDefault="00B81337" w:rsidP="00B236F6">
      <w:r>
        <w:separator/>
      </w:r>
    </w:p>
  </w:footnote>
  <w:footnote w:type="continuationSeparator" w:id="0">
    <w:p w14:paraId="0B63E3E7" w14:textId="77777777" w:rsidR="00B81337" w:rsidRDefault="00B81337" w:rsidP="00B236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BD967" w14:textId="7E3A88DB" w:rsidR="00B236F6" w:rsidRDefault="00B236F6" w:rsidP="00B236F6">
    <w:pPr>
      <w:pStyle w:val="Header"/>
      <w:jc w:val="right"/>
    </w:pPr>
    <w:r>
      <w:rPr>
        <w:noProof/>
      </w:rPr>
      <w:drawing>
        <wp:inline distT="0" distB="0" distL="0" distR="0" wp14:anchorId="26A12B4D" wp14:editId="49FD33E0">
          <wp:extent cx="1854835" cy="619580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0126" cy="6246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25743D"/>
    <w:multiLevelType w:val="multilevel"/>
    <w:tmpl w:val="48821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90921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xMjMwNjMxMDUysTBQ0lEKTi0uzszPAykwrAUAu7uT4ywAAAA="/>
  </w:docVars>
  <w:rsids>
    <w:rsidRoot w:val="00B236F6"/>
    <w:rsid w:val="000012E4"/>
    <w:rsid w:val="00032395"/>
    <w:rsid w:val="000405BF"/>
    <w:rsid w:val="00053B8D"/>
    <w:rsid w:val="000C2C0B"/>
    <w:rsid w:val="000F4FBF"/>
    <w:rsid w:val="001156DE"/>
    <w:rsid w:val="00150842"/>
    <w:rsid w:val="00150A35"/>
    <w:rsid w:val="0019373A"/>
    <w:rsid w:val="001A51FD"/>
    <w:rsid w:val="001F3E84"/>
    <w:rsid w:val="00212575"/>
    <w:rsid w:val="0022622A"/>
    <w:rsid w:val="00230C45"/>
    <w:rsid w:val="00250C42"/>
    <w:rsid w:val="0026181A"/>
    <w:rsid w:val="00272142"/>
    <w:rsid w:val="002C22A0"/>
    <w:rsid w:val="002D42B8"/>
    <w:rsid w:val="002F10A1"/>
    <w:rsid w:val="00310A52"/>
    <w:rsid w:val="003319E8"/>
    <w:rsid w:val="003F0A4B"/>
    <w:rsid w:val="004801F5"/>
    <w:rsid w:val="004C2BAF"/>
    <w:rsid w:val="004C62DC"/>
    <w:rsid w:val="004E37D6"/>
    <w:rsid w:val="004E63FA"/>
    <w:rsid w:val="00522390"/>
    <w:rsid w:val="0056169F"/>
    <w:rsid w:val="0057510C"/>
    <w:rsid w:val="005C3DC4"/>
    <w:rsid w:val="005C7FC5"/>
    <w:rsid w:val="00626899"/>
    <w:rsid w:val="00693ABF"/>
    <w:rsid w:val="006B15E8"/>
    <w:rsid w:val="006C2A2E"/>
    <w:rsid w:val="006F4586"/>
    <w:rsid w:val="00706761"/>
    <w:rsid w:val="00747A4A"/>
    <w:rsid w:val="0080068C"/>
    <w:rsid w:val="00881C91"/>
    <w:rsid w:val="00897E6E"/>
    <w:rsid w:val="008D03BF"/>
    <w:rsid w:val="008F4CD4"/>
    <w:rsid w:val="009A4276"/>
    <w:rsid w:val="009F7C1A"/>
    <w:rsid w:val="009F7CCE"/>
    <w:rsid w:val="00A10A10"/>
    <w:rsid w:val="00A31CDA"/>
    <w:rsid w:val="00A57F05"/>
    <w:rsid w:val="00AD1417"/>
    <w:rsid w:val="00AE4E77"/>
    <w:rsid w:val="00B01015"/>
    <w:rsid w:val="00B236F6"/>
    <w:rsid w:val="00B81337"/>
    <w:rsid w:val="00B84D46"/>
    <w:rsid w:val="00BA15AE"/>
    <w:rsid w:val="00BC03A0"/>
    <w:rsid w:val="00BF1DD7"/>
    <w:rsid w:val="00C07A2F"/>
    <w:rsid w:val="00CB1419"/>
    <w:rsid w:val="00D57C6A"/>
    <w:rsid w:val="00D72CB4"/>
    <w:rsid w:val="00D96922"/>
    <w:rsid w:val="00DC58F3"/>
    <w:rsid w:val="00DE7B5E"/>
    <w:rsid w:val="00DF4DC7"/>
    <w:rsid w:val="00E4218E"/>
    <w:rsid w:val="00E76FE3"/>
    <w:rsid w:val="00EE381E"/>
    <w:rsid w:val="00F30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0CCE6C"/>
  <w15:chartTrackingRefBased/>
  <w15:docId w15:val="{0569E972-4A14-4BA9-81D0-9EF501F8F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6F6"/>
    <w:pPr>
      <w:spacing w:after="0" w:line="240" w:lineRule="auto"/>
    </w:pPr>
    <w:rPr>
      <w:kern w:val="0"/>
    </w:rPr>
  </w:style>
  <w:style w:type="paragraph" w:styleId="Heading5">
    <w:name w:val="heading 5"/>
    <w:basedOn w:val="Normal"/>
    <w:link w:val="Heading5Char"/>
    <w:uiPriority w:val="9"/>
    <w:qFormat/>
    <w:rsid w:val="008D03BF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236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236F6"/>
    <w:rPr>
      <w:color w:val="808080"/>
    </w:rPr>
  </w:style>
  <w:style w:type="table" w:styleId="TableGrid">
    <w:name w:val="Table Grid"/>
    <w:basedOn w:val="TableNormal"/>
    <w:uiPriority w:val="59"/>
    <w:rsid w:val="00B236F6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7">
    <w:name w:val="CM7"/>
    <w:basedOn w:val="Default"/>
    <w:next w:val="Default"/>
    <w:uiPriority w:val="99"/>
    <w:rsid w:val="00B236F6"/>
    <w:rPr>
      <w:rFonts w:cs="Times New Roman"/>
      <w:color w:val="auto"/>
    </w:rPr>
  </w:style>
  <w:style w:type="character" w:styleId="Hyperlink">
    <w:name w:val="Hyperlink"/>
    <w:basedOn w:val="DefaultParagraphFont"/>
    <w:uiPriority w:val="99"/>
    <w:unhideWhenUsed/>
    <w:rsid w:val="00B236F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236F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6F6"/>
    <w:rPr>
      <w:kern w:val="0"/>
    </w:rPr>
  </w:style>
  <w:style w:type="paragraph" w:styleId="Footer">
    <w:name w:val="footer"/>
    <w:basedOn w:val="Normal"/>
    <w:link w:val="FooterChar"/>
    <w:uiPriority w:val="99"/>
    <w:unhideWhenUsed/>
    <w:rsid w:val="00B236F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6F6"/>
    <w:rPr>
      <w:kern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B236F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EE381E"/>
  </w:style>
  <w:style w:type="paragraph" w:styleId="NormalWeb">
    <w:name w:val="Normal (Web)"/>
    <w:basedOn w:val="Normal"/>
    <w:uiPriority w:val="99"/>
    <w:unhideWhenUsed/>
    <w:rsid w:val="000F4FB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0F4FBF"/>
    <w:rPr>
      <w:b/>
      <w:bCs/>
    </w:rPr>
  </w:style>
  <w:style w:type="paragraph" w:styleId="Revision">
    <w:name w:val="Revision"/>
    <w:hidden/>
    <w:uiPriority w:val="99"/>
    <w:semiHidden/>
    <w:rsid w:val="001F3E84"/>
    <w:pPr>
      <w:spacing w:after="0" w:line="240" w:lineRule="auto"/>
    </w:pPr>
    <w:rPr>
      <w:kern w:val="0"/>
    </w:rPr>
  </w:style>
  <w:style w:type="character" w:styleId="CommentReference">
    <w:name w:val="annotation reference"/>
    <w:basedOn w:val="DefaultParagraphFont"/>
    <w:uiPriority w:val="99"/>
    <w:semiHidden/>
    <w:unhideWhenUsed/>
    <w:rsid w:val="001F3E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3E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3E84"/>
    <w:rPr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E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E84"/>
    <w:rPr>
      <w:b/>
      <w:bCs/>
      <w:kern w:val="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8D03BF"/>
    <w:rPr>
      <w:rFonts w:ascii="Times New Roman" w:eastAsia="Times New Roman" w:hAnsi="Times New Roman" w:cs="Times New Roman"/>
      <w:b/>
      <w:bCs/>
      <w:kern w:val="0"/>
      <w:sz w:val="20"/>
      <w:szCs w:val="20"/>
      <w:lang w:eastAsia="en-GB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897E6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09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1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115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0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31" w:color="DEE2E6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449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21794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204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4174807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715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22847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31" w:color="DEE2E6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911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91147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686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5737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5092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3515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8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8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0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8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e/NksD64wdj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bstempservices@abdn.ac.u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orms.office.com/e/NksD64wdj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quadrat.ac.uk/opportunities/ug-research-experience-placements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bstempservices@abdn.ac.uk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bstempservices@abdn.ac.uk" TargetMode="External"/><Relationship Id="rId1" Type="http://schemas.openxmlformats.org/officeDocument/2006/relationships/hyperlink" Target="http://www.quadrat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EC3C8D-FF07-4D9F-B899-ED54E44A8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84</Words>
  <Characters>4159</Characters>
  <Application>Microsoft Office Word</Application>
  <DocSecurity>0</DocSecurity>
  <Lines>346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chanan, Isobel</dc:creator>
  <cp:keywords/>
  <dc:description/>
  <cp:lastModifiedBy>Neil Maclean</cp:lastModifiedBy>
  <cp:revision>71</cp:revision>
  <dcterms:created xsi:type="dcterms:W3CDTF">2023-03-16T15:32:00Z</dcterms:created>
  <dcterms:modified xsi:type="dcterms:W3CDTF">2024-04-24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a97a40e3f8e295528453441d18aec51a72fbc5e76cae0711dabe62b6d7d72e</vt:lpwstr>
  </property>
</Properties>
</file>